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48B04" w14:textId="3EF05282" w:rsidR="00804E0F" w:rsidRPr="008C0887" w:rsidRDefault="00952A87" w:rsidP="00302138">
      <w:pPr>
        <w:jc w:val="center"/>
        <w:rPr>
          <w:rFonts w:cs="Calibri"/>
          <w:b/>
          <w:sz w:val="24"/>
          <w:szCs w:val="24"/>
        </w:rPr>
      </w:pPr>
      <w:bookmarkStart w:id="0" w:name="_Hlk483949222"/>
      <w:r w:rsidRPr="008C0887">
        <w:rPr>
          <w:rFonts w:cs="Calibri"/>
          <w:b/>
          <w:sz w:val="24"/>
          <w:szCs w:val="24"/>
        </w:rPr>
        <w:t>Name</w:t>
      </w:r>
    </w:p>
    <w:p w14:paraId="13F08502" w14:textId="09A92801" w:rsidR="009D4980" w:rsidRPr="008C0887" w:rsidRDefault="00962C93" w:rsidP="00302138">
      <w:pPr>
        <w:jc w:val="center"/>
        <w:rPr>
          <w:rFonts w:cs="Calibri"/>
          <w:b/>
          <w:sz w:val="24"/>
          <w:szCs w:val="24"/>
        </w:rPr>
      </w:pPr>
      <w:r w:rsidRPr="008C0887">
        <w:rPr>
          <w:rFonts w:cs="Calibri"/>
          <w:b/>
          <w:sz w:val="24"/>
          <w:szCs w:val="24"/>
        </w:rPr>
        <w:t>City, State</w:t>
      </w:r>
      <w:r w:rsidR="00C53872" w:rsidRPr="008C0887">
        <w:rPr>
          <w:rFonts w:cs="Calibri"/>
          <w:b/>
          <w:sz w:val="24"/>
          <w:szCs w:val="24"/>
        </w:rPr>
        <w:t xml:space="preserve"> Area</w:t>
      </w:r>
    </w:p>
    <w:p w14:paraId="630787C1" w14:textId="5361314E" w:rsidR="00962C93" w:rsidRPr="008C0887" w:rsidRDefault="008775C6" w:rsidP="00302138">
      <w:pPr>
        <w:jc w:val="center"/>
        <w:rPr>
          <w:rFonts w:cs="Calibri"/>
          <w:b/>
          <w:sz w:val="24"/>
          <w:szCs w:val="24"/>
        </w:rPr>
      </w:pPr>
      <w:r w:rsidRPr="008C0887">
        <w:rPr>
          <w:rFonts w:cs="Calibri"/>
          <w:b/>
          <w:sz w:val="24"/>
          <w:szCs w:val="24"/>
        </w:rPr>
        <w:t xml:space="preserve">name@gmail.com • </w:t>
      </w:r>
      <w:r w:rsidR="009A6586" w:rsidRPr="008C0887">
        <w:rPr>
          <w:rFonts w:cs="Calibri"/>
          <w:b/>
          <w:sz w:val="24"/>
          <w:szCs w:val="24"/>
        </w:rPr>
        <w:t xml:space="preserve">555.555.5555 • </w:t>
      </w:r>
      <w:r w:rsidR="00285F53" w:rsidRPr="008C0887">
        <w:rPr>
          <w:rFonts w:cs="Calibri"/>
          <w:b/>
          <w:sz w:val="24"/>
          <w:szCs w:val="24"/>
        </w:rPr>
        <w:t>linkedin.com/in/</w:t>
      </w:r>
      <w:r w:rsidR="00427B55" w:rsidRPr="00427B55">
        <w:rPr>
          <w:rFonts w:cs="Calibri"/>
          <w:b/>
          <w:sz w:val="24"/>
          <w:szCs w:val="24"/>
          <w:highlight w:val="yellow"/>
        </w:rPr>
        <w:t>your</w:t>
      </w:r>
      <w:r w:rsidR="000C2BBB" w:rsidRPr="00427B55">
        <w:rPr>
          <w:rFonts w:cs="Calibri"/>
          <w:b/>
          <w:sz w:val="24"/>
          <w:szCs w:val="24"/>
          <w:highlight w:val="yellow"/>
        </w:rPr>
        <w:t>-</w:t>
      </w:r>
      <w:r w:rsidR="00427B55" w:rsidRPr="00427B55">
        <w:rPr>
          <w:rFonts w:cs="Calibri"/>
          <w:b/>
          <w:sz w:val="24"/>
          <w:szCs w:val="24"/>
          <w:highlight w:val="yellow"/>
        </w:rPr>
        <w:t>profile</w:t>
      </w:r>
    </w:p>
    <w:bookmarkEnd w:id="0"/>
    <w:p w14:paraId="21B53AB5" w14:textId="568A8458" w:rsidR="00023D78" w:rsidRPr="008C0887" w:rsidRDefault="00023D78" w:rsidP="00302138">
      <w:pPr>
        <w:pBdr>
          <w:bottom w:val="single" w:sz="12" w:space="1" w:color="auto"/>
        </w:pBdr>
        <w:jc w:val="center"/>
        <w:rPr>
          <w:rFonts w:cs="Calibri"/>
          <w:sz w:val="21"/>
          <w:szCs w:val="21"/>
        </w:rPr>
      </w:pPr>
    </w:p>
    <w:p w14:paraId="31D8F4F6" w14:textId="313E848C" w:rsidR="00403C44" w:rsidRPr="008C0887" w:rsidRDefault="00403C44" w:rsidP="00302138">
      <w:pPr>
        <w:jc w:val="center"/>
        <w:rPr>
          <w:rFonts w:cs="Calibri"/>
          <w:sz w:val="21"/>
          <w:szCs w:val="21"/>
        </w:rPr>
      </w:pPr>
    </w:p>
    <w:p w14:paraId="16A890E3" w14:textId="247A14ED" w:rsidR="00196520" w:rsidRPr="008C0887" w:rsidRDefault="00C53872" w:rsidP="003A6031">
      <w:pPr>
        <w:jc w:val="center"/>
        <w:rPr>
          <w:rFonts w:cs="Calibri"/>
          <w:b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 xml:space="preserve">Proven </w:t>
      </w:r>
      <w:r w:rsidR="00704F3C" w:rsidRPr="008C0887">
        <w:rPr>
          <w:rFonts w:cs="Calibri"/>
          <w:b/>
          <w:sz w:val="21"/>
          <w:szCs w:val="21"/>
          <w:highlight w:val="yellow"/>
        </w:rPr>
        <w:t>level</w:t>
      </w:r>
      <w:r w:rsidRPr="008C0887">
        <w:rPr>
          <w:rFonts w:cs="Calibri"/>
          <w:b/>
          <w:sz w:val="21"/>
          <w:szCs w:val="21"/>
        </w:rPr>
        <w:t xml:space="preserve">: </w:t>
      </w:r>
      <w:r w:rsidR="00D06EE6" w:rsidRPr="008C0887">
        <w:rPr>
          <w:rFonts w:cs="Calibri"/>
          <w:b/>
          <w:sz w:val="21"/>
          <w:szCs w:val="21"/>
          <w:highlight w:val="yellow"/>
        </w:rPr>
        <w:t>hard skill</w:t>
      </w:r>
      <w:r w:rsidRPr="008C0887">
        <w:rPr>
          <w:rFonts w:cs="Calibri"/>
          <w:b/>
          <w:sz w:val="21"/>
          <w:szCs w:val="21"/>
          <w:highlight w:val="yellow"/>
        </w:rPr>
        <w:t xml:space="preserve">, </w:t>
      </w:r>
      <w:r w:rsidR="00F97AAE" w:rsidRPr="008C0887">
        <w:rPr>
          <w:rFonts w:cs="Calibri"/>
          <w:b/>
          <w:sz w:val="21"/>
          <w:szCs w:val="21"/>
          <w:highlight w:val="yellow"/>
        </w:rPr>
        <w:t>hard skill</w:t>
      </w:r>
      <w:r w:rsidR="00191DEF">
        <w:rPr>
          <w:rFonts w:cs="Calibri"/>
          <w:b/>
          <w:sz w:val="21"/>
          <w:szCs w:val="21"/>
        </w:rPr>
        <w:t>, hard skill</w:t>
      </w:r>
    </w:p>
    <w:p w14:paraId="79DC5457" w14:textId="77777777" w:rsidR="00196520" w:rsidRPr="008C0887" w:rsidRDefault="00196520" w:rsidP="003E2DA7">
      <w:pPr>
        <w:rPr>
          <w:rFonts w:cs="Calibri"/>
          <w:sz w:val="21"/>
          <w:szCs w:val="21"/>
        </w:rPr>
      </w:pPr>
    </w:p>
    <w:p w14:paraId="3CE49632" w14:textId="3907F407" w:rsidR="00E36D2C" w:rsidRPr="008C0887" w:rsidRDefault="00E36D2C" w:rsidP="003E2DA7">
      <w:pPr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 xml:space="preserve">Self-directed and driven </w:t>
      </w:r>
      <w:bookmarkStart w:id="1" w:name="_Hlk483948742"/>
      <w:r w:rsidR="00555CF6" w:rsidRPr="008C0887">
        <w:rPr>
          <w:rFonts w:cs="Calibri"/>
          <w:sz w:val="21"/>
          <w:szCs w:val="21"/>
          <w:highlight w:val="yellow"/>
        </w:rPr>
        <w:t>industry</w:t>
      </w:r>
      <w:r w:rsidR="0043037D" w:rsidRPr="008C0887">
        <w:rPr>
          <w:rFonts w:cs="Calibri"/>
          <w:sz w:val="21"/>
          <w:szCs w:val="21"/>
        </w:rPr>
        <w:t xml:space="preserve"> </w:t>
      </w:r>
      <w:bookmarkStart w:id="2" w:name="_Hlk483948297"/>
      <w:bookmarkEnd w:id="1"/>
      <w:r w:rsidR="00E57BE8" w:rsidRPr="008C0887">
        <w:rPr>
          <w:rFonts w:cs="Calibri"/>
          <w:sz w:val="21"/>
          <w:szCs w:val="21"/>
        </w:rPr>
        <w:t xml:space="preserve">professional with </w:t>
      </w:r>
      <w:r w:rsidR="0043037D" w:rsidRPr="008C0887">
        <w:rPr>
          <w:rFonts w:cs="Calibri"/>
          <w:sz w:val="21"/>
          <w:szCs w:val="21"/>
        </w:rPr>
        <w:t xml:space="preserve">comprehensive </w:t>
      </w:r>
      <w:r w:rsidR="00E57BE8" w:rsidRPr="008C0887">
        <w:rPr>
          <w:rFonts w:cs="Calibri"/>
          <w:sz w:val="21"/>
          <w:szCs w:val="21"/>
        </w:rPr>
        <w:t xml:space="preserve">accomplishments </w:t>
      </w:r>
      <w:r w:rsidR="0043037D" w:rsidRPr="008C0887">
        <w:rPr>
          <w:rFonts w:cs="Calibri"/>
          <w:sz w:val="21"/>
          <w:szCs w:val="21"/>
        </w:rPr>
        <w:t xml:space="preserve">leading </w:t>
      </w:r>
      <w:r w:rsidR="00555CF6" w:rsidRPr="008C0887">
        <w:rPr>
          <w:rFonts w:cs="Calibri"/>
          <w:sz w:val="21"/>
          <w:szCs w:val="21"/>
          <w:highlight w:val="yellow"/>
        </w:rPr>
        <w:t>skill, skill, skil</w:t>
      </w:r>
      <w:r w:rsidR="00555CF6" w:rsidRPr="008C0887">
        <w:rPr>
          <w:rFonts w:cs="Calibri"/>
          <w:sz w:val="21"/>
          <w:szCs w:val="21"/>
        </w:rPr>
        <w:t>l</w:t>
      </w:r>
      <w:r w:rsidR="007D2F85" w:rsidRPr="008C0887">
        <w:rPr>
          <w:rFonts w:cs="Calibri"/>
          <w:sz w:val="21"/>
          <w:szCs w:val="21"/>
        </w:rPr>
        <w:t>,</w:t>
      </w:r>
      <w:r w:rsidR="00802E48" w:rsidRPr="008C0887">
        <w:rPr>
          <w:rFonts w:cs="Calibri"/>
          <w:sz w:val="21"/>
          <w:szCs w:val="21"/>
        </w:rPr>
        <w:t xml:space="preserve"> </w:t>
      </w:r>
      <w:r w:rsidRPr="008C0887">
        <w:rPr>
          <w:rFonts w:cs="Calibri"/>
          <w:sz w:val="21"/>
          <w:szCs w:val="21"/>
        </w:rPr>
        <w:t xml:space="preserve">and </w:t>
      </w:r>
      <w:r w:rsidR="0043037D" w:rsidRPr="008C0887">
        <w:rPr>
          <w:rFonts w:cs="Calibri"/>
          <w:sz w:val="21"/>
          <w:szCs w:val="21"/>
        </w:rPr>
        <w:t xml:space="preserve">cross-functional teams to achieve goals. </w:t>
      </w:r>
      <w:r w:rsidR="00C56E64" w:rsidRPr="00182AF4">
        <w:rPr>
          <w:rFonts w:cs="Calibri"/>
          <w:sz w:val="21"/>
          <w:szCs w:val="21"/>
        </w:rPr>
        <w:t>A</w:t>
      </w:r>
      <w:r w:rsidR="0043037D" w:rsidRPr="008C0887">
        <w:rPr>
          <w:rFonts w:cs="Calibri"/>
          <w:sz w:val="21"/>
          <w:szCs w:val="21"/>
        </w:rPr>
        <w:t xml:space="preserve">n innovative thinker with </w:t>
      </w:r>
      <w:r w:rsidRPr="008C0887">
        <w:rPr>
          <w:rFonts w:cs="Calibri"/>
          <w:sz w:val="21"/>
          <w:szCs w:val="21"/>
        </w:rPr>
        <w:t xml:space="preserve">strong </w:t>
      </w:r>
      <w:r w:rsidR="00555CF6" w:rsidRPr="008C0887">
        <w:rPr>
          <w:rFonts w:cs="Calibri"/>
          <w:sz w:val="21"/>
          <w:szCs w:val="21"/>
          <w:highlight w:val="yellow"/>
        </w:rPr>
        <w:t>industry</w:t>
      </w:r>
      <w:r w:rsidR="005E1A06" w:rsidRPr="008C0887">
        <w:rPr>
          <w:rFonts w:cs="Calibri"/>
          <w:sz w:val="21"/>
          <w:szCs w:val="21"/>
          <w:highlight w:val="yellow"/>
        </w:rPr>
        <w:t>/</w:t>
      </w:r>
      <w:r w:rsidR="002C4955" w:rsidRPr="008C0887">
        <w:rPr>
          <w:rFonts w:cs="Calibri"/>
          <w:sz w:val="21"/>
          <w:szCs w:val="21"/>
          <w:highlight w:val="yellow"/>
        </w:rPr>
        <w:t>skill</w:t>
      </w:r>
      <w:r w:rsidR="00555CF6" w:rsidRPr="008C0887">
        <w:rPr>
          <w:rFonts w:cs="Calibri"/>
          <w:sz w:val="21"/>
          <w:szCs w:val="21"/>
          <w:highlight w:val="yellow"/>
        </w:rPr>
        <w:t>, industry</w:t>
      </w:r>
      <w:r w:rsidR="00A00481" w:rsidRPr="008C0887">
        <w:rPr>
          <w:rFonts w:cs="Calibri"/>
          <w:sz w:val="21"/>
          <w:szCs w:val="21"/>
          <w:highlight w:val="yellow"/>
        </w:rPr>
        <w:t>/skill</w:t>
      </w:r>
      <w:r w:rsidR="00555CF6" w:rsidRPr="008C0887">
        <w:rPr>
          <w:rFonts w:cs="Calibri"/>
          <w:sz w:val="21"/>
          <w:szCs w:val="21"/>
          <w:highlight w:val="yellow"/>
        </w:rPr>
        <w:t>, industry</w:t>
      </w:r>
      <w:r w:rsidR="00A00481" w:rsidRPr="008C0887">
        <w:rPr>
          <w:rFonts w:cs="Calibri"/>
          <w:sz w:val="21"/>
          <w:szCs w:val="21"/>
          <w:highlight w:val="yellow"/>
        </w:rPr>
        <w:t>/skill</w:t>
      </w:r>
      <w:r w:rsidR="007D2F85" w:rsidRPr="008C0887">
        <w:rPr>
          <w:rFonts w:cs="Calibri"/>
          <w:sz w:val="21"/>
          <w:szCs w:val="21"/>
          <w:highlight w:val="yellow"/>
        </w:rPr>
        <w:t>,</w:t>
      </w:r>
      <w:r w:rsidR="00555CF6" w:rsidRPr="008C0887">
        <w:rPr>
          <w:rFonts w:cs="Calibri"/>
          <w:sz w:val="21"/>
          <w:szCs w:val="21"/>
          <w:highlight w:val="yellow"/>
        </w:rPr>
        <w:t xml:space="preserve"> and</w:t>
      </w:r>
      <w:r w:rsidR="00246FD5" w:rsidRPr="008C0887">
        <w:rPr>
          <w:rFonts w:cs="Calibri"/>
          <w:sz w:val="21"/>
          <w:szCs w:val="21"/>
          <w:highlight w:val="yellow"/>
        </w:rPr>
        <w:t xml:space="preserve"> industry</w:t>
      </w:r>
      <w:r w:rsidR="00A00481" w:rsidRPr="008C0887">
        <w:rPr>
          <w:rFonts w:cs="Calibri"/>
          <w:sz w:val="21"/>
          <w:szCs w:val="21"/>
          <w:highlight w:val="yellow"/>
        </w:rPr>
        <w:t>/skill</w:t>
      </w:r>
      <w:r w:rsidR="00246FD5" w:rsidRPr="008C0887">
        <w:rPr>
          <w:rFonts w:cs="Calibri"/>
          <w:sz w:val="21"/>
          <w:szCs w:val="21"/>
        </w:rPr>
        <w:t xml:space="preserve"> </w:t>
      </w:r>
      <w:r w:rsidRPr="008C0887">
        <w:rPr>
          <w:rFonts w:cs="Calibri"/>
          <w:sz w:val="21"/>
          <w:szCs w:val="21"/>
        </w:rPr>
        <w:t xml:space="preserve">acumen. </w:t>
      </w:r>
      <w:bookmarkEnd w:id="2"/>
      <w:r w:rsidRPr="008C0887">
        <w:rPr>
          <w:rFonts w:cs="Calibri"/>
          <w:sz w:val="21"/>
          <w:szCs w:val="21"/>
        </w:rPr>
        <w:t xml:space="preserve">Demonstrated success </w:t>
      </w:r>
      <w:r w:rsidR="00B213DC" w:rsidRPr="008C0887">
        <w:rPr>
          <w:rFonts w:cs="Calibri"/>
          <w:sz w:val="21"/>
          <w:szCs w:val="21"/>
        </w:rPr>
        <w:t xml:space="preserve">in </w:t>
      </w:r>
      <w:r w:rsidRPr="008C0887">
        <w:rPr>
          <w:rFonts w:cs="Calibri"/>
          <w:sz w:val="21"/>
          <w:szCs w:val="21"/>
        </w:rPr>
        <w:t xml:space="preserve">developing and executing plans in </w:t>
      </w:r>
      <w:r w:rsidR="00075398" w:rsidRPr="008C0887">
        <w:rPr>
          <w:rFonts w:cs="Calibri"/>
          <w:sz w:val="21"/>
          <w:szCs w:val="21"/>
        </w:rPr>
        <w:t>complex</w:t>
      </w:r>
      <w:r w:rsidR="00A12A4E">
        <w:rPr>
          <w:rFonts w:cs="Calibri"/>
          <w:sz w:val="21"/>
          <w:szCs w:val="21"/>
        </w:rPr>
        <w:t>,</w:t>
      </w:r>
      <w:r w:rsidR="00075398" w:rsidRPr="008C0887">
        <w:rPr>
          <w:rFonts w:cs="Calibri"/>
          <w:sz w:val="21"/>
          <w:szCs w:val="21"/>
        </w:rPr>
        <w:t xml:space="preserve"> </w:t>
      </w:r>
      <w:commentRangeStart w:id="3"/>
      <w:r w:rsidR="00A12A4E" w:rsidRPr="00DC3BA5">
        <w:rPr>
          <w:rFonts w:cs="Calibri"/>
          <w:sz w:val="21"/>
          <w:szCs w:val="21"/>
          <w:highlight w:val="yellow"/>
        </w:rPr>
        <w:t>regulated</w:t>
      </w:r>
      <w:commentRangeEnd w:id="3"/>
      <w:r w:rsidR="00695267">
        <w:rPr>
          <w:rStyle w:val="CommentReference"/>
        </w:rPr>
        <w:commentReference w:id="3"/>
      </w:r>
      <w:r w:rsidR="00A12A4E">
        <w:rPr>
          <w:rFonts w:cs="Calibri"/>
          <w:sz w:val="21"/>
          <w:szCs w:val="21"/>
        </w:rPr>
        <w:t xml:space="preserve"> </w:t>
      </w:r>
      <w:r w:rsidR="00075398" w:rsidRPr="008C0887">
        <w:rPr>
          <w:rFonts w:cs="Calibri"/>
          <w:sz w:val="21"/>
          <w:szCs w:val="21"/>
        </w:rPr>
        <w:t>organization</w:t>
      </w:r>
      <w:r w:rsidRPr="008C0887">
        <w:rPr>
          <w:rFonts w:cs="Calibri"/>
          <w:sz w:val="21"/>
          <w:szCs w:val="21"/>
        </w:rPr>
        <w:t xml:space="preserve">s. </w:t>
      </w:r>
      <w:bookmarkStart w:id="4" w:name="_Hlk483948622"/>
      <w:r w:rsidRPr="008C0887">
        <w:rPr>
          <w:rFonts w:cs="Calibri"/>
          <w:sz w:val="21"/>
          <w:szCs w:val="21"/>
        </w:rPr>
        <w:t>Recognized for implementing appropriate</w:t>
      </w:r>
      <w:r w:rsidR="0083504D" w:rsidRPr="008C0887">
        <w:rPr>
          <w:rFonts w:cs="Calibri"/>
          <w:sz w:val="21"/>
          <w:szCs w:val="21"/>
        </w:rPr>
        <w:t xml:space="preserve"> </w:t>
      </w:r>
      <w:r w:rsidR="00B05251" w:rsidRPr="008C0887">
        <w:rPr>
          <w:rFonts w:cs="Calibri"/>
          <w:sz w:val="21"/>
          <w:szCs w:val="21"/>
          <w:highlight w:val="yellow"/>
        </w:rPr>
        <w:t>strategies</w:t>
      </w:r>
      <w:r w:rsidR="00A0572D" w:rsidRPr="008C0887">
        <w:rPr>
          <w:rFonts w:cs="Calibri"/>
          <w:sz w:val="21"/>
          <w:szCs w:val="21"/>
        </w:rPr>
        <w:t xml:space="preserve"> through analysis of </w:t>
      </w:r>
      <w:r w:rsidR="004D3B11" w:rsidRPr="008C0887">
        <w:rPr>
          <w:rFonts w:cs="Calibri"/>
          <w:sz w:val="21"/>
          <w:szCs w:val="21"/>
        </w:rPr>
        <w:t xml:space="preserve">the </w:t>
      </w:r>
      <w:r w:rsidR="00A0572D" w:rsidRPr="008C0887">
        <w:rPr>
          <w:rFonts w:cs="Calibri"/>
          <w:sz w:val="21"/>
          <w:szCs w:val="21"/>
        </w:rPr>
        <w:t xml:space="preserve">details to </w:t>
      </w:r>
      <w:r w:rsidR="00FB40A2" w:rsidRPr="008C0887">
        <w:rPr>
          <w:rFonts w:cs="Calibri"/>
          <w:sz w:val="21"/>
          <w:szCs w:val="21"/>
        </w:rPr>
        <w:t xml:space="preserve">understand the </w:t>
      </w:r>
      <w:r w:rsidR="00FB40A2" w:rsidRPr="008C0887">
        <w:rPr>
          <w:rFonts w:cs="Calibri"/>
          <w:sz w:val="21"/>
          <w:szCs w:val="21"/>
          <w:highlight w:val="yellow"/>
        </w:rPr>
        <w:t>competiti</w:t>
      </w:r>
      <w:r w:rsidR="009672A6">
        <w:rPr>
          <w:rFonts w:cs="Calibri"/>
          <w:sz w:val="21"/>
          <w:szCs w:val="21"/>
          <w:highlight w:val="yellow"/>
        </w:rPr>
        <w:t>on</w:t>
      </w:r>
      <w:r w:rsidR="00FB40A2" w:rsidRPr="008C0887">
        <w:rPr>
          <w:rFonts w:cs="Calibri"/>
          <w:sz w:val="21"/>
          <w:szCs w:val="21"/>
          <w:highlight w:val="yellow"/>
        </w:rPr>
        <w:t>, emerging trends</w:t>
      </w:r>
      <w:r w:rsidR="007D2F85" w:rsidRPr="008C0887">
        <w:rPr>
          <w:rFonts w:cs="Calibri"/>
          <w:sz w:val="21"/>
          <w:szCs w:val="21"/>
          <w:highlight w:val="yellow"/>
        </w:rPr>
        <w:t>,</w:t>
      </w:r>
      <w:r w:rsidR="00FB40A2" w:rsidRPr="008C0887">
        <w:rPr>
          <w:rFonts w:cs="Calibri"/>
          <w:sz w:val="21"/>
          <w:szCs w:val="21"/>
          <w:highlight w:val="yellow"/>
        </w:rPr>
        <w:t xml:space="preserve"> and </w:t>
      </w:r>
      <w:r w:rsidR="00C920A0" w:rsidRPr="008C0887">
        <w:rPr>
          <w:rFonts w:cs="Calibri"/>
          <w:sz w:val="21"/>
          <w:szCs w:val="21"/>
          <w:highlight w:val="yellow"/>
        </w:rPr>
        <w:t xml:space="preserve">stakeholder </w:t>
      </w:r>
      <w:r w:rsidR="00FB40A2" w:rsidRPr="008C0887">
        <w:rPr>
          <w:rFonts w:cs="Calibri"/>
          <w:sz w:val="21"/>
          <w:szCs w:val="21"/>
          <w:highlight w:val="yellow"/>
        </w:rPr>
        <w:t>relationships</w:t>
      </w:r>
      <w:r w:rsidRPr="008C0887">
        <w:rPr>
          <w:rFonts w:cs="Calibri"/>
          <w:sz w:val="21"/>
          <w:szCs w:val="21"/>
        </w:rPr>
        <w:t xml:space="preserve">. </w:t>
      </w:r>
      <w:bookmarkEnd w:id="4"/>
      <w:r w:rsidRPr="008C0887">
        <w:rPr>
          <w:rFonts w:cs="Calibri"/>
          <w:sz w:val="21"/>
          <w:szCs w:val="21"/>
        </w:rPr>
        <w:t>Highly organized, creative problem</w:t>
      </w:r>
      <w:r w:rsidR="00B213DC" w:rsidRPr="008C0887">
        <w:rPr>
          <w:rFonts w:cs="Calibri"/>
          <w:sz w:val="21"/>
          <w:szCs w:val="21"/>
        </w:rPr>
        <w:t>-</w:t>
      </w:r>
      <w:r w:rsidRPr="008C0887">
        <w:rPr>
          <w:rFonts w:cs="Calibri"/>
          <w:sz w:val="21"/>
          <w:szCs w:val="21"/>
        </w:rPr>
        <w:t xml:space="preserve">solver who excels </w:t>
      </w:r>
      <w:r w:rsidRPr="00CD064C">
        <w:rPr>
          <w:rFonts w:cs="Calibri"/>
          <w:sz w:val="21"/>
          <w:szCs w:val="21"/>
        </w:rPr>
        <w:t xml:space="preserve">at guiding teams through </w:t>
      </w:r>
      <w:r w:rsidR="005766E9" w:rsidRPr="00CD064C">
        <w:rPr>
          <w:rFonts w:cs="Calibri"/>
          <w:sz w:val="21"/>
          <w:szCs w:val="21"/>
        </w:rPr>
        <w:t>challenging</w:t>
      </w:r>
      <w:r w:rsidRPr="00CD064C">
        <w:rPr>
          <w:rFonts w:cs="Calibri"/>
          <w:sz w:val="21"/>
          <w:szCs w:val="21"/>
        </w:rPr>
        <w:t xml:space="preserve"> projects.</w:t>
      </w:r>
      <w:r w:rsidRPr="008C0887">
        <w:rPr>
          <w:rFonts w:cs="Calibri"/>
          <w:sz w:val="21"/>
          <w:szCs w:val="21"/>
        </w:rPr>
        <w:t xml:space="preserve"> Expertise include</w:t>
      </w:r>
      <w:r w:rsidR="004415DD" w:rsidRPr="008C0887">
        <w:rPr>
          <w:rFonts w:cs="Calibri"/>
          <w:sz w:val="21"/>
          <w:szCs w:val="21"/>
        </w:rPr>
        <w:t xml:space="preserve">s managing </w:t>
      </w:r>
      <w:r w:rsidR="00344266" w:rsidRPr="008C0887">
        <w:rPr>
          <w:rFonts w:cs="Calibri"/>
          <w:sz w:val="21"/>
          <w:szCs w:val="21"/>
          <w:highlight w:val="yellow"/>
        </w:rPr>
        <w:t>multimillion-dollar</w:t>
      </w:r>
      <w:r w:rsidRPr="008C0887">
        <w:rPr>
          <w:rFonts w:cs="Calibri"/>
          <w:sz w:val="21"/>
          <w:szCs w:val="21"/>
          <w:highlight w:val="yellow"/>
        </w:rPr>
        <w:t xml:space="preserve"> contracts</w:t>
      </w:r>
      <w:r w:rsidRPr="008C0887">
        <w:rPr>
          <w:rFonts w:cs="Calibri"/>
          <w:sz w:val="21"/>
          <w:szCs w:val="21"/>
        </w:rPr>
        <w:t xml:space="preserve">, </w:t>
      </w:r>
      <w:r w:rsidRPr="008C0887">
        <w:rPr>
          <w:rFonts w:cs="Calibri"/>
          <w:sz w:val="21"/>
          <w:szCs w:val="21"/>
          <w:highlight w:val="yellow"/>
        </w:rPr>
        <w:t>budgets</w:t>
      </w:r>
      <w:r w:rsidR="00021A1C" w:rsidRPr="008C0887">
        <w:rPr>
          <w:rFonts w:cs="Calibri"/>
          <w:sz w:val="21"/>
          <w:szCs w:val="21"/>
          <w:highlight w:val="yellow"/>
        </w:rPr>
        <w:t>, products</w:t>
      </w:r>
      <w:r w:rsidR="00146BD2" w:rsidRPr="008C0887">
        <w:rPr>
          <w:rFonts w:cs="Calibri"/>
          <w:sz w:val="21"/>
          <w:szCs w:val="21"/>
        </w:rPr>
        <w:t>,</w:t>
      </w:r>
      <w:r w:rsidRPr="008C0887">
        <w:rPr>
          <w:rFonts w:cs="Calibri"/>
          <w:sz w:val="21"/>
          <w:szCs w:val="21"/>
        </w:rPr>
        <w:t xml:space="preserve"> and advising </w:t>
      </w:r>
      <w:r w:rsidRPr="008C0887">
        <w:rPr>
          <w:rFonts w:cs="Calibri"/>
          <w:sz w:val="21"/>
          <w:szCs w:val="21"/>
          <w:highlight w:val="yellow"/>
        </w:rPr>
        <w:t>C-</w:t>
      </w:r>
      <w:commentRangeStart w:id="5"/>
      <w:r w:rsidRPr="008C0887">
        <w:rPr>
          <w:rFonts w:cs="Calibri"/>
          <w:sz w:val="21"/>
          <w:szCs w:val="21"/>
          <w:highlight w:val="yellow"/>
        </w:rPr>
        <w:t>level</w:t>
      </w:r>
      <w:commentRangeEnd w:id="5"/>
      <w:r w:rsidR="006E318C">
        <w:rPr>
          <w:rStyle w:val="CommentReference"/>
        </w:rPr>
        <w:commentReference w:id="5"/>
      </w:r>
      <w:r w:rsidRPr="008C0887">
        <w:rPr>
          <w:rFonts w:cs="Calibri"/>
          <w:sz w:val="21"/>
          <w:szCs w:val="21"/>
        </w:rPr>
        <w:t xml:space="preserve"> </w:t>
      </w:r>
      <w:commentRangeStart w:id="6"/>
      <w:r w:rsidRPr="008C0887">
        <w:rPr>
          <w:rFonts w:cs="Calibri"/>
          <w:sz w:val="21"/>
          <w:szCs w:val="21"/>
        </w:rPr>
        <w:t>executives</w:t>
      </w:r>
      <w:commentRangeEnd w:id="6"/>
      <w:r w:rsidR="00AB07EC">
        <w:rPr>
          <w:rStyle w:val="CommentReference"/>
        </w:rPr>
        <w:commentReference w:id="6"/>
      </w:r>
      <w:r w:rsidRPr="008C0887">
        <w:rPr>
          <w:rFonts w:cs="Calibri"/>
          <w:sz w:val="21"/>
          <w:szCs w:val="21"/>
        </w:rPr>
        <w:t>.</w:t>
      </w:r>
    </w:p>
    <w:p w14:paraId="045AD04B" w14:textId="007CF8B2" w:rsidR="00265802" w:rsidRDefault="00265802" w:rsidP="003E2DA7">
      <w:pPr>
        <w:rPr>
          <w:rFonts w:cs="Calibri"/>
          <w:sz w:val="21"/>
          <w:szCs w:val="21"/>
        </w:rPr>
      </w:pPr>
    </w:p>
    <w:tbl>
      <w:tblPr>
        <w:tblStyle w:val="TableGrid"/>
        <w:tblW w:w="0" w:type="auto"/>
        <w:shd w:val="pct15" w:color="auto" w:fill="auto"/>
        <w:tblLook w:val="04A0" w:firstRow="1" w:lastRow="0" w:firstColumn="1" w:lastColumn="0" w:noHBand="0" w:noVBand="1"/>
      </w:tblPr>
      <w:tblGrid>
        <w:gridCol w:w="10790"/>
      </w:tblGrid>
      <w:tr w:rsidR="00114D25" w:rsidRPr="00114D25" w14:paraId="5C2623AC" w14:textId="77777777" w:rsidTr="0071011B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pct10" w:color="auto" w:fill="auto"/>
          </w:tcPr>
          <w:p w14:paraId="3ED067AD" w14:textId="508A4BCD" w:rsidR="00114D25" w:rsidRPr="00114D25" w:rsidRDefault="00114D25" w:rsidP="00114D25">
            <w:pPr>
              <w:jc w:val="both"/>
              <w:rPr>
                <w:rFonts w:cs="Calibri"/>
                <w:sz w:val="21"/>
                <w:szCs w:val="21"/>
              </w:rPr>
            </w:pPr>
            <w:r w:rsidRPr="00114D25">
              <w:rPr>
                <w:rFonts w:asciiTheme="minorHAnsi" w:hAnsiTheme="minorHAnsi" w:cstheme="minorHAnsi"/>
                <w:szCs w:val="21"/>
                <w:lang w:val="en-GB"/>
              </w:rPr>
              <w:t>•</w:t>
            </w:r>
            <w:r w:rsidRPr="00114D25">
              <w:rPr>
                <w:rFonts w:cs="Calibri"/>
                <w:sz w:val="21"/>
                <w:szCs w:val="21"/>
              </w:rPr>
              <w:t xml:space="preserve"> </w:t>
            </w:r>
            <w:r w:rsidR="009F374E">
              <w:rPr>
                <w:rFonts w:cs="Calibri"/>
                <w:sz w:val="21"/>
                <w:szCs w:val="21"/>
              </w:rPr>
              <w:t>Accounting</w:t>
            </w:r>
            <w:r w:rsidRPr="00114D25">
              <w:rPr>
                <w:rFonts w:cs="Calibri"/>
                <w:sz w:val="21"/>
                <w:szCs w:val="21"/>
              </w:rPr>
              <w:t xml:space="preserve"> • </w:t>
            </w:r>
            <w:r w:rsidR="009F374E">
              <w:rPr>
                <w:rFonts w:cs="Calibri"/>
                <w:sz w:val="21"/>
                <w:szCs w:val="21"/>
              </w:rPr>
              <w:t>Finance</w:t>
            </w:r>
            <w:r w:rsidRPr="00114D25">
              <w:rPr>
                <w:rFonts w:cs="Calibri"/>
                <w:sz w:val="21"/>
                <w:szCs w:val="21"/>
              </w:rPr>
              <w:t xml:space="preserve"> • </w:t>
            </w:r>
            <w:r w:rsidR="00C123EA">
              <w:rPr>
                <w:rFonts w:cs="Calibri"/>
                <w:sz w:val="21"/>
                <w:szCs w:val="21"/>
              </w:rPr>
              <w:t>Add skill here</w:t>
            </w:r>
            <w:r w:rsidRPr="00114D25">
              <w:rPr>
                <w:rFonts w:cs="Calibri"/>
                <w:sz w:val="21"/>
                <w:szCs w:val="21"/>
              </w:rPr>
              <w:t xml:space="preserve"> • </w:t>
            </w:r>
            <w:r w:rsidR="00C123EA">
              <w:rPr>
                <w:rFonts w:cs="Calibri"/>
                <w:sz w:val="21"/>
                <w:szCs w:val="21"/>
              </w:rPr>
              <w:t>Add skill here</w:t>
            </w:r>
            <w:r w:rsidR="002B578A">
              <w:rPr>
                <w:rFonts w:cs="Calibri"/>
                <w:sz w:val="21"/>
                <w:szCs w:val="21"/>
              </w:rPr>
              <w:t xml:space="preserve"> </w:t>
            </w:r>
            <w:r w:rsidRPr="00114D25">
              <w:rPr>
                <w:rFonts w:cs="Calibri"/>
                <w:sz w:val="21"/>
                <w:szCs w:val="21"/>
              </w:rPr>
              <w:t xml:space="preserve"> •  •  •  •  •  •  •  •  •  •  •  •  •  •  •  •  •  •  •  •  •  •  •  •  • •  •  •  •  •  •  •  •  •  •  •  •  • Technology • </w:t>
            </w:r>
            <w:r w:rsidR="00B05FC4" w:rsidRPr="000044EF">
              <w:rPr>
                <w:rFonts w:cs="Calibri"/>
                <w:sz w:val="21"/>
                <w:szCs w:val="21"/>
              </w:rPr>
              <w:t>Collaboration</w:t>
            </w:r>
            <w:r w:rsidR="00B05FC4" w:rsidRPr="00114D25">
              <w:rPr>
                <w:rFonts w:cs="Calibri"/>
                <w:sz w:val="21"/>
                <w:szCs w:val="21"/>
              </w:rPr>
              <w:t xml:space="preserve"> • </w:t>
            </w:r>
            <w:r w:rsidRPr="00114D25">
              <w:rPr>
                <w:rFonts w:cs="Calibri"/>
                <w:sz w:val="21"/>
                <w:szCs w:val="21"/>
              </w:rPr>
              <w:t xml:space="preserve">People Management • Spanish, English </w:t>
            </w:r>
            <w:commentRangeStart w:id="7"/>
            <w:r w:rsidRPr="00114D25">
              <w:rPr>
                <w:rFonts w:cs="Calibri"/>
                <w:sz w:val="21"/>
                <w:szCs w:val="21"/>
              </w:rPr>
              <w:t>Languages</w:t>
            </w:r>
            <w:commentRangeEnd w:id="7"/>
            <w:r w:rsidRPr="00114D25">
              <w:rPr>
                <w:rStyle w:val="CommentReference"/>
              </w:rPr>
              <w:commentReference w:id="7"/>
            </w:r>
          </w:p>
        </w:tc>
      </w:tr>
    </w:tbl>
    <w:p w14:paraId="28E8C707" w14:textId="6B4B3875" w:rsidR="00023D78" w:rsidRPr="008C0887" w:rsidRDefault="00023D78" w:rsidP="00692324">
      <w:pPr>
        <w:pBdr>
          <w:bottom w:val="single" w:sz="12" w:space="1" w:color="auto"/>
        </w:pBdr>
        <w:jc w:val="both"/>
        <w:rPr>
          <w:rFonts w:cs="Calibri"/>
          <w:sz w:val="21"/>
          <w:szCs w:val="21"/>
        </w:rPr>
      </w:pPr>
    </w:p>
    <w:p w14:paraId="061A2166" w14:textId="2F7EF1F3" w:rsidR="003F0B50" w:rsidRPr="00C6068F" w:rsidRDefault="00AC316D" w:rsidP="003F2C5F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6068F">
        <w:rPr>
          <w:rFonts w:cs="Calibri"/>
          <w:b/>
          <w:bCs/>
          <w:sz w:val="24"/>
          <w:szCs w:val="24"/>
        </w:rPr>
        <w:t>PROFESSIONAL EXPERIENCE</w:t>
      </w:r>
    </w:p>
    <w:p w14:paraId="467C4212" w14:textId="22EAD851" w:rsidR="00804E0F" w:rsidRPr="008C0887" w:rsidRDefault="00D92C83" w:rsidP="0082463A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0C460A" w:rsidRPr="008C0887">
        <w:rPr>
          <w:rFonts w:ascii="Calibri" w:hAnsi="Calibri" w:cs="Calibri"/>
          <w:b/>
          <w:sz w:val="21"/>
          <w:szCs w:val="21"/>
        </w:rPr>
        <w:t>,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City</w:t>
      </w:r>
      <w:r w:rsidR="005E143A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State       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</w:t>
      </w:r>
      <w:r w:rsidRPr="008C0887">
        <w:rPr>
          <w:rFonts w:ascii="Calibri" w:hAnsi="Calibri" w:cs="Calibri"/>
          <w:b/>
          <w:sz w:val="21"/>
          <w:szCs w:val="21"/>
        </w:rPr>
        <w:t xml:space="preserve"> </w:t>
      </w:r>
      <w:r w:rsidR="00FD5D2F">
        <w:rPr>
          <w:rFonts w:ascii="Calibri" w:hAnsi="Calibri" w:cs="Calibri"/>
          <w:b/>
          <w:sz w:val="21"/>
          <w:szCs w:val="21"/>
        </w:rPr>
        <w:t>YEAR</w:t>
      </w:r>
      <w:r w:rsidR="00B33858" w:rsidRPr="008C0887">
        <w:rPr>
          <w:rFonts w:ascii="Calibri" w:hAnsi="Calibri" w:cs="Calibri"/>
          <w:b/>
          <w:sz w:val="21"/>
          <w:szCs w:val="21"/>
        </w:rPr>
        <w:t>-</w:t>
      </w:r>
      <w:r w:rsidR="00181ECE" w:rsidRPr="008C0887">
        <w:rPr>
          <w:rFonts w:ascii="Calibri" w:hAnsi="Calibri" w:cs="Calibri"/>
          <w:b/>
          <w:sz w:val="21"/>
          <w:szCs w:val="21"/>
        </w:rPr>
        <w:t>Present</w:t>
      </w:r>
    </w:p>
    <w:p w14:paraId="7922EAAD" w14:textId="14407882" w:rsidR="0008739A" w:rsidRPr="0008739A" w:rsidRDefault="0008739A" w:rsidP="0082463A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7FF77FE" w14:textId="3E525F68" w:rsidR="00665012" w:rsidRPr="008C0887" w:rsidRDefault="00D92C83" w:rsidP="0082463A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2D09903B" w14:textId="2ED4DCA8" w:rsidR="00954F97" w:rsidRPr="008C0887" w:rsidRDefault="00985C8B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Oversee</w:t>
      </w:r>
    </w:p>
    <w:p w14:paraId="62EEFCED" w14:textId="224DDB2B" w:rsidR="00954F97" w:rsidRPr="008C0887" w:rsidRDefault="00954F97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Manage</w:t>
      </w:r>
    </w:p>
    <w:p w14:paraId="1FDDCCE6" w14:textId="66B8C139" w:rsidR="00D679AF" w:rsidRPr="008C0887" w:rsidRDefault="00D679AF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Supervise</w:t>
      </w:r>
    </w:p>
    <w:p w14:paraId="6A1C7120" w14:textId="77777777" w:rsidR="004346FF" w:rsidRPr="008C0887" w:rsidRDefault="004346FF" w:rsidP="00442AD1">
      <w:pPr>
        <w:pStyle w:val="LPSStyle"/>
        <w:rPr>
          <w:rFonts w:ascii="Calibri" w:hAnsi="Calibri" w:cs="Calibri"/>
          <w:sz w:val="21"/>
          <w:szCs w:val="21"/>
        </w:rPr>
      </w:pPr>
    </w:p>
    <w:p w14:paraId="602CC63E" w14:textId="105F8A55" w:rsidR="00804E0F" w:rsidRPr="008C0887" w:rsidRDefault="00D92C83" w:rsidP="00442AD1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3B6663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>City</w:t>
      </w:r>
      <w:r w:rsidR="00804E0F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State </w:t>
      </w:r>
      <w:r w:rsidR="00D3571C">
        <w:rPr>
          <w:rFonts w:ascii="Calibri" w:hAnsi="Calibri" w:cs="Calibri"/>
          <w:b/>
          <w:sz w:val="21"/>
          <w:szCs w:val="21"/>
        </w:rPr>
        <w:t xml:space="preserve">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</w:t>
      </w:r>
      <w:r w:rsidR="00265802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   YEAR-YEAR</w:t>
      </w:r>
    </w:p>
    <w:p w14:paraId="35435FD8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27DFA51" w14:textId="6E734E0E" w:rsidR="00D92C83" w:rsidRPr="008C0887" w:rsidRDefault="00D92C83" w:rsidP="00442AD1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4CE555A4" w14:textId="69345CFC" w:rsidR="00587FB8" w:rsidRPr="008C0887" w:rsidRDefault="00D679AF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Oversaw</w:t>
      </w:r>
    </w:p>
    <w:p w14:paraId="151345A7" w14:textId="77777777" w:rsidR="00587FB8" w:rsidRPr="008C0887" w:rsidRDefault="00587FB8" w:rsidP="0071726C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Managed</w:t>
      </w:r>
    </w:p>
    <w:p w14:paraId="06B57128" w14:textId="77777777" w:rsidR="00172D64" w:rsidRPr="008C0887" w:rsidRDefault="00172D64" w:rsidP="00172D64">
      <w:pPr>
        <w:pStyle w:val="LPSStyle"/>
        <w:rPr>
          <w:rFonts w:ascii="Calibri" w:hAnsi="Calibri" w:cs="Calibri"/>
          <w:sz w:val="21"/>
          <w:szCs w:val="21"/>
        </w:rPr>
      </w:pPr>
    </w:p>
    <w:p w14:paraId="123A3D7E" w14:textId="6B997F34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                        </w:t>
      </w:r>
      <w:r w:rsidR="00D3571C">
        <w:rPr>
          <w:rFonts w:ascii="Calibri" w:hAnsi="Calibri" w:cs="Calibri"/>
          <w:b/>
          <w:sz w:val="21"/>
          <w:szCs w:val="21"/>
        </w:rPr>
        <w:t xml:space="preserve">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</w:t>
      </w:r>
      <w:r w:rsidRPr="008C0887">
        <w:rPr>
          <w:rFonts w:ascii="Calibri" w:hAnsi="Calibri" w:cs="Calibri"/>
          <w:b/>
          <w:sz w:val="21"/>
          <w:szCs w:val="21"/>
        </w:rPr>
        <w:t xml:space="preserve">        </w:t>
      </w:r>
      <w:r w:rsidR="004E1049" w:rsidRPr="008C0887">
        <w:rPr>
          <w:rFonts w:ascii="Calibri" w:hAnsi="Calibri" w:cs="Calibri"/>
          <w:b/>
          <w:sz w:val="21"/>
          <w:szCs w:val="21"/>
        </w:rPr>
        <w:t>YEAR-YEAR</w:t>
      </w:r>
    </w:p>
    <w:p w14:paraId="6CCC8805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5F55BD46" w14:textId="3E7CB112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774B109A" w14:textId="549F8CFB" w:rsidR="00172D64" w:rsidRPr="008C0887" w:rsidRDefault="00D679AF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Supervised</w:t>
      </w:r>
    </w:p>
    <w:p w14:paraId="15C8CC8C" w14:textId="31FEFC9C" w:rsidR="00172D64" w:rsidRPr="008C0887" w:rsidRDefault="00845F70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Directed</w:t>
      </w:r>
    </w:p>
    <w:p w14:paraId="3F35CE9A" w14:textId="77777777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</w:p>
    <w:p w14:paraId="24563E1C" w14:textId="2284F8D4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</w:t>
      </w:r>
      <w:r w:rsidR="00D3571C">
        <w:rPr>
          <w:rFonts w:ascii="Calibri" w:hAnsi="Calibri" w:cs="Calibri"/>
          <w:b/>
          <w:sz w:val="21"/>
          <w:szCs w:val="21"/>
        </w:rPr>
        <w:t xml:space="preserve"> </w:t>
      </w:r>
      <w:r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YEAR-YEAR</w:t>
      </w:r>
    </w:p>
    <w:p w14:paraId="1079BD5D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1B996D26" w14:textId="66DD06A9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67FD0E63" w14:textId="57FB87E1" w:rsidR="00172D64" w:rsidRPr="008C0887" w:rsidRDefault="00D82785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>Empowered sales growth by</w:t>
      </w:r>
    </w:p>
    <w:p w14:paraId="721DE605" w14:textId="350D2B26" w:rsidR="00172D64" w:rsidRPr="008C0887" w:rsidRDefault="00D82785" w:rsidP="00172D64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>Enabled</w:t>
      </w:r>
      <w:r w:rsidR="002B1EB9">
        <w:rPr>
          <w:rFonts w:cs="Calibri"/>
          <w:sz w:val="21"/>
          <w:szCs w:val="21"/>
        </w:rPr>
        <w:t xml:space="preserve"> market share growth by</w:t>
      </w:r>
    </w:p>
    <w:p w14:paraId="66CF0CAD" w14:textId="77777777" w:rsidR="000F2EB2" w:rsidRPr="008C0887" w:rsidRDefault="000F2EB2" w:rsidP="000F2EB2">
      <w:pPr>
        <w:pStyle w:val="LPSStyle"/>
        <w:rPr>
          <w:rFonts w:ascii="Calibri" w:hAnsi="Calibri" w:cs="Calibri"/>
          <w:b/>
          <w:sz w:val="21"/>
          <w:szCs w:val="21"/>
        </w:rPr>
      </w:pPr>
    </w:p>
    <w:p w14:paraId="3026387E" w14:textId="418CBD5F" w:rsidR="000F2EB2" w:rsidRPr="008C0887" w:rsidRDefault="000F2EB2" w:rsidP="000F2EB2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                                                                                                                                                              </w:t>
      </w:r>
      <w:r w:rsidR="004E1049" w:rsidRPr="008C0887">
        <w:rPr>
          <w:rFonts w:ascii="Calibri" w:hAnsi="Calibri" w:cs="Calibri"/>
          <w:b/>
          <w:sz w:val="21"/>
          <w:szCs w:val="21"/>
        </w:rPr>
        <w:t xml:space="preserve">  YEAR-YEAR</w:t>
      </w:r>
    </w:p>
    <w:p w14:paraId="6135D8A5" w14:textId="77777777" w:rsidR="00D3571C" w:rsidRPr="0008739A" w:rsidRDefault="00D3571C" w:rsidP="00D3571C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455205FA" w14:textId="4C104D25" w:rsidR="000F2EB2" w:rsidRPr="008C0887" w:rsidRDefault="000F2EB2" w:rsidP="000F2EB2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76BC173E" w14:textId="749C8312" w:rsidR="000F2EB2" w:rsidRPr="008C0887" w:rsidRDefault="00BD17EA" w:rsidP="000F2EB2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 xml:space="preserve">While at </w:t>
      </w:r>
      <w:r w:rsidR="00985C8B" w:rsidRPr="008C0887">
        <w:rPr>
          <w:rFonts w:cs="Calibri"/>
          <w:sz w:val="21"/>
          <w:szCs w:val="21"/>
        </w:rPr>
        <w:t>XYZ Company</w:t>
      </w:r>
      <w:r w:rsidRPr="008C0887">
        <w:rPr>
          <w:rFonts w:cs="Calibri"/>
          <w:sz w:val="21"/>
          <w:szCs w:val="21"/>
        </w:rPr>
        <w:t xml:space="preserve"> (later acquired by </w:t>
      </w:r>
      <w:r w:rsidR="00985C8B" w:rsidRPr="008C0887">
        <w:rPr>
          <w:rFonts w:cs="Calibri"/>
          <w:sz w:val="21"/>
          <w:szCs w:val="21"/>
        </w:rPr>
        <w:t>ABC</w:t>
      </w:r>
      <w:r w:rsidRPr="008C0887">
        <w:rPr>
          <w:rFonts w:cs="Calibri"/>
          <w:sz w:val="21"/>
          <w:szCs w:val="21"/>
        </w:rPr>
        <w:t>)</w:t>
      </w:r>
      <w:r w:rsidR="00985C8B" w:rsidRPr="008C0887">
        <w:rPr>
          <w:rFonts w:cs="Calibri"/>
          <w:sz w:val="21"/>
          <w:szCs w:val="21"/>
        </w:rPr>
        <w:t xml:space="preserve"> managed</w:t>
      </w:r>
    </w:p>
    <w:p w14:paraId="5091FFB6" w14:textId="17C7C4D4" w:rsidR="00A76EDC" w:rsidRPr="008C0887" w:rsidRDefault="00A76EDC" w:rsidP="000F2EB2">
      <w:pPr>
        <w:pStyle w:val="ListParagraph"/>
        <w:numPr>
          <w:ilvl w:val="0"/>
          <w:numId w:val="16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Led</w:t>
      </w:r>
    </w:p>
    <w:p w14:paraId="1981D2D7" w14:textId="77777777" w:rsidR="00614FA8" w:rsidRPr="008C0887" w:rsidRDefault="00614FA8" w:rsidP="00614FA8">
      <w:pPr>
        <w:pStyle w:val="LPSStyle"/>
        <w:rPr>
          <w:rFonts w:ascii="Calibri" w:hAnsi="Calibri" w:cs="Calibri"/>
          <w:sz w:val="21"/>
          <w:szCs w:val="21"/>
        </w:rPr>
      </w:pPr>
    </w:p>
    <w:p w14:paraId="0DCA55CF" w14:textId="55C1AE4D" w:rsidR="00614FA8" w:rsidRPr="008C0887" w:rsidRDefault="00614FA8" w:rsidP="00614FA8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                                                                                                                                                                </w:t>
      </w:r>
      <w:r w:rsidR="00623D63" w:rsidRPr="008C0887">
        <w:rPr>
          <w:rFonts w:ascii="Calibri" w:hAnsi="Calibri" w:cs="Calibri"/>
          <w:b/>
          <w:sz w:val="21"/>
          <w:szCs w:val="21"/>
        </w:rPr>
        <w:t>YEAR</w:t>
      </w:r>
      <w:r w:rsidRPr="008C0887">
        <w:rPr>
          <w:rFonts w:ascii="Calibri" w:hAnsi="Calibri" w:cs="Calibri"/>
          <w:b/>
          <w:sz w:val="21"/>
          <w:szCs w:val="21"/>
        </w:rPr>
        <w:t>-</w:t>
      </w:r>
      <w:r w:rsidR="004E1049" w:rsidRPr="008C0887">
        <w:rPr>
          <w:rFonts w:ascii="Calibri" w:hAnsi="Calibri" w:cs="Calibri"/>
          <w:b/>
          <w:sz w:val="21"/>
          <w:szCs w:val="21"/>
        </w:rPr>
        <w:t>YEAR</w:t>
      </w:r>
    </w:p>
    <w:p w14:paraId="604466CD" w14:textId="77777777" w:rsidR="00885839" w:rsidRPr="0008739A" w:rsidRDefault="00885839" w:rsidP="00885839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264AAF2E" w14:textId="2DFDD653" w:rsidR="00614FA8" w:rsidRPr="008C0887" w:rsidRDefault="00614FA8" w:rsidP="00614FA8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</w:p>
    <w:p w14:paraId="1A2F4E68" w14:textId="131912AC" w:rsidR="00614FA8" w:rsidRPr="008C0887" w:rsidRDefault="009765AD" w:rsidP="00614FA8">
      <w:pPr>
        <w:pStyle w:val="ListParagraph"/>
        <w:numPr>
          <w:ilvl w:val="0"/>
          <w:numId w:val="16"/>
        </w:numPr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Reduced costs by</w:t>
      </w:r>
    </w:p>
    <w:p w14:paraId="23DFA554" w14:textId="0F41904C" w:rsidR="00614FA8" w:rsidRPr="008C0887" w:rsidRDefault="009765AD" w:rsidP="00614FA8">
      <w:pPr>
        <w:pStyle w:val="ListParagraph"/>
        <w:numPr>
          <w:ilvl w:val="0"/>
          <w:numId w:val="16"/>
        </w:numPr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Increased revenue by</w:t>
      </w:r>
    </w:p>
    <w:p w14:paraId="56DAE5F3" w14:textId="11FF7792" w:rsidR="00804E0F" w:rsidRPr="008C0887" w:rsidRDefault="00804E0F" w:rsidP="00442AD1">
      <w:pPr>
        <w:pStyle w:val="LPSStyle"/>
        <w:rPr>
          <w:rFonts w:ascii="Calibri" w:hAnsi="Calibri" w:cs="Calibri"/>
          <w:sz w:val="21"/>
          <w:szCs w:val="21"/>
        </w:rPr>
      </w:pPr>
    </w:p>
    <w:p w14:paraId="3B002831" w14:textId="7783439C" w:rsidR="008D1509" w:rsidRDefault="005741E4" w:rsidP="008D1509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Organization</w:t>
      </w:r>
      <w:r w:rsidR="008D1509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Pr="008C0887">
        <w:rPr>
          <w:rFonts w:ascii="Calibri" w:hAnsi="Calibri" w:cs="Calibri"/>
          <w:b/>
          <w:sz w:val="21"/>
          <w:szCs w:val="21"/>
        </w:rPr>
        <w:t>City</w:t>
      </w:r>
      <w:r w:rsidR="008D1509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6B3FC7" w:rsidRPr="008C0887">
        <w:rPr>
          <w:rFonts w:ascii="Calibri" w:hAnsi="Calibri" w:cs="Calibri"/>
          <w:b/>
          <w:sz w:val="21"/>
          <w:szCs w:val="21"/>
        </w:rPr>
        <w:t>State</w:t>
      </w:r>
      <w:r w:rsidR="008D1509" w:rsidRPr="008C0887">
        <w:rPr>
          <w:rFonts w:ascii="Calibri" w:hAnsi="Calibri" w:cs="Calibri"/>
          <w:b/>
          <w:sz w:val="21"/>
          <w:szCs w:val="21"/>
        </w:rPr>
        <w:t xml:space="preserve">  </w:t>
      </w:r>
      <w:r w:rsidR="006B3FC7" w:rsidRPr="008C0887">
        <w:rPr>
          <w:rFonts w:ascii="Calibri" w:hAnsi="Calibri" w:cs="Calibri"/>
          <w:b/>
          <w:sz w:val="21"/>
          <w:szCs w:val="21"/>
        </w:rPr>
        <w:t xml:space="preserve">   </w:t>
      </w:r>
      <w:r w:rsidR="008D1509" w:rsidRPr="008C0887">
        <w:rPr>
          <w:rFonts w:ascii="Calibri" w:hAnsi="Calibri" w:cs="Calibri"/>
          <w:b/>
          <w:sz w:val="21"/>
          <w:szCs w:val="21"/>
        </w:rPr>
        <w:t xml:space="preserve">                                                                                                                                                             </w:t>
      </w:r>
      <w:r w:rsidR="00885839">
        <w:rPr>
          <w:rFonts w:ascii="Calibri" w:hAnsi="Calibri" w:cs="Calibri"/>
          <w:b/>
          <w:sz w:val="21"/>
          <w:szCs w:val="21"/>
        </w:rPr>
        <w:t>YEAR</w:t>
      </w:r>
      <w:r w:rsidR="008D1509" w:rsidRPr="008C0887">
        <w:rPr>
          <w:rFonts w:ascii="Calibri" w:hAnsi="Calibri" w:cs="Calibri"/>
          <w:b/>
          <w:sz w:val="21"/>
          <w:szCs w:val="21"/>
        </w:rPr>
        <w:t>-</w:t>
      </w:r>
      <w:r w:rsidR="00885839">
        <w:rPr>
          <w:rFonts w:ascii="Calibri" w:hAnsi="Calibri" w:cs="Calibri"/>
          <w:b/>
          <w:sz w:val="21"/>
          <w:szCs w:val="21"/>
        </w:rPr>
        <w:t>YEAR</w:t>
      </w:r>
    </w:p>
    <w:p w14:paraId="667F4018" w14:textId="77777777" w:rsidR="00885839" w:rsidRPr="0008739A" w:rsidRDefault="00885839" w:rsidP="00885839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1012A88F" w14:textId="794D2D2B" w:rsidR="008D1509" w:rsidRPr="008C0887" w:rsidRDefault="005741E4" w:rsidP="008D1509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  <w:r w:rsidR="008D1509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885839">
        <w:rPr>
          <w:rFonts w:ascii="Calibri" w:hAnsi="Calibri" w:cs="Calibri"/>
          <w:b/>
          <w:sz w:val="21"/>
          <w:szCs w:val="21"/>
        </w:rPr>
        <w:t>YEAR</w:t>
      </w:r>
      <w:r w:rsidR="008D1509" w:rsidRPr="008C0887">
        <w:rPr>
          <w:rFonts w:ascii="Calibri" w:hAnsi="Calibri" w:cs="Calibri"/>
          <w:b/>
          <w:sz w:val="21"/>
          <w:szCs w:val="21"/>
        </w:rPr>
        <w:t>-</w:t>
      </w:r>
      <w:r w:rsidR="00885839">
        <w:rPr>
          <w:rFonts w:ascii="Calibri" w:hAnsi="Calibri" w:cs="Calibri"/>
          <w:b/>
          <w:sz w:val="21"/>
          <w:szCs w:val="21"/>
        </w:rPr>
        <w:t>YEAR</w:t>
      </w:r>
    </w:p>
    <w:p w14:paraId="36D937BD" w14:textId="25E80FA9" w:rsidR="008D1509" w:rsidRPr="008C0887" w:rsidRDefault="009765AD" w:rsidP="00076FE8">
      <w:pPr>
        <w:pStyle w:val="ListParagraph"/>
        <w:numPr>
          <w:ilvl w:val="0"/>
          <w:numId w:val="24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Launched</w:t>
      </w:r>
      <w:r w:rsidR="007E08C3" w:rsidRPr="008C0887">
        <w:rPr>
          <w:rFonts w:cs="Calibri"/>
          <w:sz w:val="21"/>
          <w:szCs w:val="21"/>
        </w:rPr>
        <w:t xml:space="preserve"> </w:t>
      </w:r>
    </w:p>
    <w:p w14:paraId="463C1391" w14:textId="6A56FB00" w:rsidR="008D1509" w:rsidRPr="008C0887" w:rsidRDefault="00385F49" w:rsidP="00076FE8">
      <w:pPr>
        <w:pStyle w:val="ListParagraph"/>
        <w:numPr>
          <w:ilvl w:val="0"/>
          <w:numId w:val="24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 xml:space="preserve">Identified </w:t>
      </w:r>
    </w:p>
    <w:p w14:paraId="7D766292" w14:textId="1A9784FB" w:rsidR="008D1509" w:rsidRPr="008C0887" w:rsidRDefault="00374239" w:rsidP="008D1509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>Title</w:t>
      </w:r>
      <w:r w:rsidR="008D1509" w:rsidRPr="008C0887">
        <w:rPr>
          <w:rFonts w:ascii="Calibri" w:hAnsi="Calibri" w:cs="Calibri"/>
          <w:b/>
          <w:sz w:val="21"/>
          <w:szCs w:val="21"/>
        </w:rPr>
        <w:t xml:space="preserve">, </w:t>
      </w:r>
      <w:r w:rsidR="00885839">
        <w:rPr>
          <w:rFonts w:ascii="Calibri" w:hAnsi="Calibri" w:cs="Calibri"/>
          <w:b/>
          <w:sz w:val="21"/>
          <w:szCs w:val="21"/>
        </w:rPr>
        <w:t>YEAR</w:t>
      </w:r>
      <w:r w:rsidR="00885839" w:rsidRPr="008C0887">
        <w:rPr>
          <w:rFonts w:ascii="Calibri" w:hAnsi="Calibri" w:cs="Calibri"/>
          <w:b/>
          <w:sz w:val="21"/>
          <w:szCs w:val="21"/>
        </w:rPr>
        <w:t>-</w:t>
      </w:r>
      <w:r w:rsidR="00885839">
        <w:rPr>
          <w:rFonts w:ascii="Calibri" w:hAnsi="Calibri" w:cs="Calibri"/>
          <w:b/>
          <w:sz w:val="21"/>
          <w:szCs w:val="21"/>
        </w:rPr>
        <w:t>YEAR</w:t>
      </w:r>
    </w:p>
    <w:p w14:paraId="4CD42B7F" w14:textId="7B14FAF7" w:rsidR="00374239" w:rsidRPr="008C0887" w:rsidRDefault="00D82785" w:rsidP="00076FE8">
      <w:pPr>
        <w:pStyle w:val="ListParagraph"/>
        <w:numPr>
          <w:ilvl w:val="0"/>
          <w:numId w:val="23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A</w:t>
      </w:r>
      <w:r>
        <w:rPr>
          <w:rFonts w:cs="Calibri"/>
          <w:sz w:val="21"/>
          <w:szCs w:val="21"/>
        </w:rPr>
        <w:t>dministered</w:t>
      </w:r>
    </w:p>
    <w:p w14:paraId="02959609" w14:textId="45559B3B" w:rsidR="00374239" w:rsidRPr="008C0887" w:rsidRDefault="00885839" w:rsidP="00076FE8">
      <w:pPr>
        <w:pStyle w:val="ListParagraph"/>
        <w:numPr>
          <w:ilvl w:val="0"/>
          <w:numId w:val="23"/>
        </w:numPr>
        <w:spacing w:after="120"/>
        <w:ind w:left="187" w:hanging="187"/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>Led</w:t>
      </w:r>
    </w:p>
    <w:p w14:paraId="2AFB917F" w14:textId="78B8B579" w:rsidR="00172D64" w:rsidRPr="008C0887" w:rsidRDefault="00172D64" w:rsidP="00172D64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Title, </w:t>
      </w:r>
      <w:r w:rsidR="00885839">
        <w:rPr>
          <w:rFonts w:ascii="Calibri" w:hAnsi="Calibri" w:cs="Calibri"/>
          <w:b/>
          <w:sz w:val="21"/>
          <w:szCs w:val="21"/>
        </w:rPr>
        <w:t>YEAR</w:t>
      </w:r>
      <w:r w:rsidR="00885839" w:rsidRPr="008C0887">
        <w:rPr>
          <w:rFonts w:ascii="Calibri" w:hAnsi="Calibri" w:cs="Calibri"/>
          <w:b/>
          <w:sz w:val="21"/>
          <w:szCs w:val="21"/>
        </w:rPr>
        <w:t>-</w:t>
      </w:r>
      <w:r w:rsidR="00885839">
        <w:rPr>
          <w:rFonts w:ascii="Calibri" w:hAnsi="Calibri" w:cs="Calibri"/>
          <w:b/>
          <w:sz w:val="21"/>
          <w:szCs w:val="21"/>
        </w:rPr>
        <w:t>YEAR</w:t>
      </w:r>
    </w:p>
    <w:p w14:paraId="10097B93" w14:textId="52AD8602" w:rsidR="00172D64" w:rsidRPr="008C0887" w:rsidRDefault="001648F4" w:rsidP="001648F4">
      <w:pPr>
        <w:pStyle w:val="ListParagraph"/>
        <w:numPr>
          <w:ilvl w:val="0"/>
          <w:numId w:val="22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 xml:space="preserve">Expanded </w:t>
      </w:r>
    </w:p>
    <w:p w14:paraId="56D65FFD" w14:textId="32D4A562" w:rsidR="00172D64" w:rsidRPr="008C0887" w:rsidRDefault="000D4830" w:rsidP="001648F4">
      <w:pPr>
        <w:pStyle w:val="ListParagraph"/>
        <w:numPr>
          <w:ilvl w:val="0"/>
          <w:numId w:val="22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Established</w:t>
      </w:r>
    </w:p>
    <w:p w14:paraId="64CA0010" w14:textId="2F975166" w:rsidR="0082463A" w:rsidRPr="008C0887" w:rsidRDefault="0082463A" w:rsidP="00A76EDC">
      <w:pPr>
        <w:pStyle w:val="LPSStyle"/>
        <w:rPr>
          <w:rFonts w:ascii="Calibri" w:hAnsi="Calibri" w:cs="Calibri"/>
          <w:sz w:val="21"/>
          <w:szCs w:val="21"/>
        </w:rPr>
      </w:pPr>
    </w:p>
    <w:p w14:paraId="2562721D" w14:textId="059C3E59" w:rsidR="00344266" w:rsidRPr="008C0887" w:rsidRDefault="00344266" w:rsidP="00344266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Organization, City, State                                                                                                                                                                  </w:t>
      </w:r>
      <w:r w:rsidR="00346C35">
        <w:rPr>
          <w:rFonts w:ascii="Calibri" w:hAnsi="Calibri" w:cs="Calibri"/>
          <w:b/>
          <w:sz w:val="21"/>
          <w:szCs w:val="21"/>
        </w:rPr>
        <w:t>YEAR</w:t>
      </w:r>
      <w:r w:rsidRPr="008C0887">
        <w:rPr>
          <w:rFonts w:ascii="Calibri" w:hAnsi="Calibri" w:cs="Calibri"/>
          <w:b/>
          <w:sz w:val="21"/>
          <w:szCs w:val="21"/>
        </w:rPr>
        <w:t>-</w:t>
      </w:r>
      <w:r w:rsidR="00346C35">
        <w:rPr>
          <w:rFonts w:ascii="Calibri" w:hAnsi="Calibri" w:cs="Calibri"/>
          <w:b/>
          <w:sz w:val="21"/>
          <w:szCs w:val="21"/>
        </w:rPr>
        <w:t>YEAR</w:t>
      </w:r>
    </w:p>
    <w:p w14:paraId="47977E94" w14:textId="77777777" w:rsidR="00885839" w:rsidRPr="0008739A" w:rsidRDefault="00885839" w:rsidP="00885839">
      <w:pPr>
        <w:pStyle w:val="LPSStyle"/>
        <w:rPr>
          <w:rFonts w:ascii="Calibri" w:hAnsi="Calibri" w:cs="Calibri"/>
          <w:bCs/>
          <w:i/>
          <w:iCs/>
          <w:sz w:val="21"/>
          <w:szCs w:val="21"/>
        </w:rPr>
      </w:pPr>
      <w:r w:rsidRPr="0008739A">
        <w:rPr>
          <w:rFonts w:ascii="Calibri" w:hAnsi="Calibri" w:cs="Calibri"/>
          <w:bCs/>
          <w:i/>
          <w:iCs/>
          <w:sz w:val="21"/>
          <w:szCs w:val="21"/>
        </w:rPr>
        <w:t>Organization Description</w:t>
      </w:r>
    </w:p>
    <w:p w14:paraId="4CC09781" w14:textId="310E8220" w:rsidR="00344266" w:rsidRPr="008C0887" w:rsidRDefault="00344266" w:rsidP="00344266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Title, </w:t>
      </w:r>
      <w:r w:rsidR="00885839">
        <w:rPr>
          <w:rFonts w:ascii="Calibri" w:hAnsi="Calibri" w:cs="Calibri"/>
          <w:b/>
          <w:sz w:val="21"/>
          <w:szCs w:val="21"/>
        </w:rPr>
        <w:t>YEAR</w:t>
      </w:r>
      <w:r w:rsidR="00885839" w:rsidRPr="008C0887">
        <w:rPr>
          <w:rFonts w:ascii="Calibri" w:hAnsi="Calibri" w:cs="Calibri"/>
          <w:b/>
          <w:sz w:val="21"/>
          <w:szCs w:val="21"/>
        </w:rPr>
        <w:t>-</w:t>
      </w:r>
      <w:r w:rsidR="00885839">
        <w:rPr>
          <w:rFonts w:ascii="Calibri" w:hAnsi="Calibri" w:cs="Calibri"/>
          <w:b/>
          <w:sz w:val="21"/>
          <w:szCs w:val="21"/>
        </w:rPr>
        <w:t>YEAR</w:t>
      </w:r>
    </w:p>
    <w:p w14:paraId="138108F5" w14:textId="3920C40E" w:rsidR="00344266" w:rsidRPr="008C0887" w:rsidRDefault="001D7951" w:rsidP="00344266">
      <w:pPr>
        <w:pStyle w:val="ListParagraph"/>
        <w:numPr>
          <w:ilvl w:val="0"/>
          <w:numId w:val="24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Discovered</w:t>
      </w:r>
    </w:p>
    <w:p w14:paraId="5841515B" w14:textId="35FB6209" w:rsidR="00344266" w:rsidRPr="008C0887" w:rsidRDefault="00F6568D" w:rsidP="00344266">
      <w:pPr>
        <w:pStyle w:val="ListParagraph"/>
        <w:numPr>
          <w:ilvl w:val="0"/>
          <w:numId w:val="24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Negotiated</w:t>
      </w:r>
    </w:p>
    <w:p w14:paraId="5CDAEC4B" w14:textId="40AA2D26" w:rsidR="00344266" w:rsidRPr="008C0887" w:rsidRDefault="00344266" w:rsidP="00344266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Title, </w:t>
      </w:r>
      <w:r w:rsidR="00346C35">
        <w:rPr>
          <w:rFonts w:ascii="Calibri" w:hAnsi="Calibri" w:cs="Calibri"/>
          <w:b/>
          <w:sz w:val="21"/>
          <w:szCs w:val="21"/>
        </w:rPr>
        <w:t>YEAR</w:t>
      </w:r>
      <w:r w:rsidR="00346C35" w:rsidRPr="008C0887">
        <w:rPr>
          <w:rFonts w:ascii="Calibri" w:hAnsi="Calibri" w:cs="Calibri"/>
          <w:b/>
          <w:sz w:val="21"/>
          <w:szCs w:val="21"/>
        </w:rPr>
        <w:t>-</w:t>
      </w:r>
      <w:r w:rsidR="00346C35">
        <w:rPr>
          <w:rFonts w:ascii="Calibri" w:hAnsi="Calibri" w:cs="Calibri"/>
          <w:b/>
          <w:sz w:val="21"/>
          <w:szCs w:val="21"/>
        </w:rPr>
        <w:t>YEAR</w:t>
      </w:r>
    </w:p>
    <w:p w14:paraId="55A7EA16" w14:textId="3814E366" w:rsidR="00344266" w:rsidRPr="008C0887" w:rsidRDefault="00F6568D" w:rsidP="00344266">
      <w:pPr>
        <w:pStyle w:val="ListParagraph"/>
        <w:numPr>
          <w:ilvl w:val="0"/>
          <w:numId w:val="23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Conceived</w:t>
      </w:r>
    </w:p>
    <w:p w14:paraId="25CC3CF7" w14:textId="76520CDC" w:rsidR="00344266" w:rsidRPr="008C0887" w:rsidRDefault="005A524B" w:rsidP="00344266">
      <w:pPr>
        <w:pStyle w:val="ListParagraph"/>
        <w:numPr>
          <w:ilvl w:val="0"/>
          <w:numId w:val="23"/>
        </w:numPr>
        <w:spacing w:after="120"/>
        <w:ind w:left="187" w:hanging="187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 xml:space="preserve">Presented </w:t>
      </w:r>
    </w:p>
    <w:p w14:paraId="274B8395" w14:textId="73E30B74" w:rsidR="00344266" w:rsidRPr="008C0887" w:rsidRDefault="00344266" w:rsidP="00344266">
      <w:pPr>
        <w:pStyle w:val="LPSStyle"/>
        <w:rPr>
          <w:rFonts w:ascii="Calibri" w:hAnsi="Calibri" w:cs="Calibri"/>
          <w:b/>
          <w:sz w:val="21"/>
          <w:szCs w:val="21"/>
        </w:rPr>
      </w:pPr>
      <w:r w:rsidRPr="008C0887">
        <w:rPr>
          <w:rFonts w:ascii="Calibri" w:hAnsi="Calibri" w:cs="Calibri"/>
          <w:b/>
          <w:sz w:val="21"/>
          <w:szCs w:val="21"/>
        </w:rPr>
        <w:t xml:space="preserve">Title, </w:t>
      </w:r>
      <w:r w:rsidR="00346C35">
        <w:rPr>
          <w:rFonts w:ascii="Calibri" w:hAnsi="Calibri" w:cs="Calibri"/>
          <w:b/>
          <w:sz w:val="21"/>
          <w:szCs w:val="21"/>
        </w:rPr>
        <w:t>YEAR</w:t>
      </w:r>
      <w:r w:rsidR="00346C35" w:rsidRPr="008C0887">
        <w:rPr>
          <w:rFonts w:ascii="Calibri" w:hAnsi="Calibri" w:cs="Calibri"/>
          <w:b/>
          <w:sz w:val="21"/>
          <w:szCs w:val="21"/>
        </w:rPr>
        <w:t>-</w:t>
      </w:r>
      <w:r w:rsidR="00346C35">
        <w:rPr>
          <w:rFonts w:ascii="Calibri" w:hAnsi="Calibri" w:cs="Calibri"/>
          <w:b/>
          <w:sz w:val="21"/>
          <w:szCs w:val="21"/>
        </w:rPr>
        <w:t>YEAR</w:t>
      </w:r>
    </w:p>
    <w:p w14:paraId="1703B948" w14:textId="07D18FAD" w:rsidR="00344266" w:rsidRPr="008C0887" w:rsidRDefault="005A524B" w:rsidP="001648F4">
      <w:pPr>
        <w:pStyle w:val="ListParagraph"/>
        <w:numPr>
          <w:ilvl w:val="0"/>
          <w:numId w:val="22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Controlled</w:t>
      </w:r>
    </w:p>
    <w:p w14:paraId="04E7C3F2" w14:textId="54FDC56D" w:rsidR="00344266" w:rsidRPr="008C0887" w:rsidRDefault="0004673E" w:rsidP="001648F4">
      <w:pPr>
        <w:pStyle w:val="ListParagraph"/>
        <w:numPr>
          <w:ilvl w:val="0"/>
          <w:numId w:val="22"/>
        </w:numPr>
        <w:spacing w:after="120"/>
        <w:ind w:left="180" w:hanging="180"/>
        <w:rPr>
          <w:rFonts w:cs="Calibri"/>
          <w:sz w:val="21"/>
          <w:szCs w:val="21"/>
        </w:rPr>
      </w:pPr>
      <w:r w:rsidRPr="008C0887">
        <w:rPr>
          <w:rFonts w:cs="Calibri"/>
          <w:sz w:val="21"/>
          <w:szCs w:val="21"/>
        </w:rPr>
        <w:t>Enabled</w:t>
      </w:r>
    </w:p>
    <w:p w14:paraId="47171C71" w14:textId="7A0FABCC" w:rsidR="004B04B8" w:rsidRDefault="004B04B8" w:rsidP="004B04B8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463EB8BB" w14:textId="0D66E6E9" w:rsidR="00C16696" w:rsidRPr="002B50E8" w:rsidRDefault="00FE7846" w:rsidP="004B04B8">
      <w:pPr>
        <w:pBdr>
          <w:bottom w:val="single" w:sz="12" w:space="1" w:color="auto"/>
        </w:pBdr>
        <w:rPr>
          <w:rFonts w:cs="Calibri"/>
          <w:b/>
          <w:bCs/>
          <w:sz w:val="21"/>
          <w:szCs w:val="21"/>
        </w:rPr>
      </w:pPr>
      <w:r w:rsidRPr="002B50E8">
        <w:rPr>
          <w:rFonts w:cs="Calibri"/>
          <w:b/>
          <w:bCs/>
          <w:sz w:val="21"/>
          <w:szCs w:val="21"/>
        </w:rPr>
        <w:t>Prior Employment</w:t>
      </w:r>
    </w:p>
    <w:p w14:paraId="3FB537E2" w14:textId="49288EDC" w:rsidR="00FE7846" w:rsidRDefault="002B50E8" w:rsidP="004B04B8">
      <w:pPr>
        <w:pBdr>
          <w:bottom w:val="single" w:sz="12" w:space="1" w:color="auto"/>
        </w:pBdr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 xml:space="preserve">Title, </w:t>
      </w:r>
      <w:r w:rsidR="00FE7846">
        <w:rPr>
          <w:rFonts w:cs="Calibri"/>
          <w:sz w:val="21"/>
          <w:szCs w:val="21"/>
        </w:rPr>
        <w:t>Organization</w:t>
      </w:r>
      <w:r w:rsidR="008B0374">
        <w:rPr>
          <w:rFonts w:cs="Calibri"/>
          <w:sz w:val="21"/>
          <w:szCs w:val="21"/>
        </w:rPr>
        <w:t>,</w:t>
      </w:r>
      <w:r>
        <w:rPr>
          <w:rFonts w:cs="Calibri"/>
          <w:sz w:val="21"/>
          <w:szCs w:val="21"/>
        </w:rPr>
        <w:t xml:space="preserve"> Year-Year</w:t>
      </w:r>
      <w:r w:rsidR="00E354FC">
        <w:rPr>
          <w:rFonts w:cs="Calibri"/>
          <w:sz w:val="21"/>
          <w:szCs w:val="21"/>
        </w:rPr>
        <w:t xml:space="preserve"> </w:t>
      </w:r>
      <w:r w:rsidR="00E94EC5">
        <w:rPr>
          <w:rFonts w:cs="Calibri"/>
          <w:sz w:val="21"/>
          <w:szCs w:val="21"/>
        </w:rPr>
        <w:t>–</w:t>
      </w:r>
      <w:r w:rsidR="00E354FC">
        <w:rPr>
          <w:rFonts w:cs="Calibri"/>
          <w:sz w:val="21"/>
          <w:szCs w:val="21"/>
        </w:rPr>
        <w:t xml:space="preserve"> </w:t>
      </w:r>
      <w:r w:rsidR="00E94EC5">
        <w:rPr>
          <w:rFonts w:cs="Calibri"/>
          <w:sz w:val="21"/>
          <w:szCs w:val="21"/>
        </w:rPr>
        <w:t>one line job scope or achievement</w:t>
      </w:r>
    </w:p>
    <w:p w14:paraId="4C5C48DF" w14:textId="3E8EDDAD" w:rsidR="002B50E8" w:rsidRDefault="002B50E8" w:rsidP="002B50E8">
      <w:pPr>
        <w:pBdr>
          <w:bottom w:val="single" w:sz="12" w:space="1" w:color="auto"/>
        </w:pBdr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 xml:space="preserve">Title, Organization, </w:t>
      </w:r>
      <w:r w:rsidR="00E94EC5">
        <w:rPr>
          <w:rFonts w:cs="Calibri"/>
          <w:sz w:val="21"/>
          <w:szCs w:val="21"/>
        </w:rPr>
        <w:t>Year-Year – one line job scope or achievement</w:t>
      </w:r>
    </w:p>
    <w:p w14:paraId="0B64765F" w14:textId="6B2A30FB" w:rsidR="002B50E8" w:rsidRDefault="002B50E8" w:rsidP="002B50E8">
      <w:pPr>
        <w:pBdr>
          <w:bottom w:val="single" w:sz="12" w:space="1" w:color="auto"/>
        </w:pBdr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t xml:space="preserve">Title, Organization, </w:t>
      </w:r>
      <w:r w:rsidR="00E94EC5">
        <w:rPr>
          <w:rFonts w:cs="Calibri"/>
          <w:sz w:val="21"/>
          <w:szCs w:val="21"/>
        </w:rPr>
        <w:t>Year-Year – one line job scope or achievement</w:t>
      </w:r>
      <w:r>
        <w:rPr>
          <w:rFonts w:cs="Calibri"/>
          <w:sz w:val="21"/>
          <w:szCs w:val="21"/>
        </w:rPr>
        <w:t xml:space="preserve"> </w:t>
      </w:r>
    </w:p>
    <w:p w14:paraId="45E6879A" w14:textId="77777777" w:rsidR="00C16696" w:rsidRPr="008C0887" w:rsidRDefault="00C16696" w:rsidP="004B04B8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5CAAF0D8" w14:textId="3F8D3B33" w:rsidR="004B04B8" w:rsidRPr="00C6068F" w:rsidRDefault="004B04B8" w:rsidP="004B04B8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6068F">
        <w:rPr>
          <w:rFonts w:cs="Calibri"/>
          <w:b/>
          <w:bCs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DUCATION</w:t>
      </w:r>
    </w:p>
    <w:p w14:paraId="757DAB53" w14:textId="00D9446E" w:rsidR="00804E0F" w:rsidRPr="008C0887" w:rsidRDefault="009D4980" w:rsidP="00A22AB4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MBA</w:t>
      </w:r>
      <w:r w:rsidRPr="008C0887">
        <w:rPr>
          <w:rFonts w:cs="Calibri"/>
          <w:sz w:val="21"/>
          <w:szCs w:val="21"/>
        </w:rPr>
        <w:t xml:space="preserve">, </w:t>
      </w:r>
      <w:r w:rsidR="00804E0F" w:rsidRPr="008C0887">
        <w:rPr>
          <w:rFonts w:cs="Calibri"/>
          <w:sz w:val="21"/>
          <w:szCs w:val="21"/>
        </w:rPr>
        <w:t>Master of Business Administration</w:t>
      </w:r>
      <w:r w:rsidR="00D92C83" w:rsidRPr="008C0887">
        <w:rPr>
          <w:rFonts w:cs="Calibri"/>
          <w:sz w:val="21"/>
          <w:szCs w:val="21"/>
        </w:rPr>
        <w:t xml:space="preserve">, </w:t>
      </w:r>
      <w:r w:rsidR="00C91B10" w:rsidRPr="008C0887">
        <w:rPr>
          <w:rFonts w:cs="Calibri"/>
          <w:sz w:val="21"/>
          <w:szCs w:val="21"/>
        </w:rPr>
        <w:t xml:space="preserve">major course of study, </w:t>
      </w:r>
      <w:r w:rsidR="00D92C83" w:rsidRPr="008C0887">
        <w:rPr>
          <w:rFonts w:cs="Calibri"/>
          <w:sz w:val="21"/>
          <w:szCs w:val="21"/>
        </w:rPr>
        <w:t>University of XYZ</w:t>
      </w:r>
      <w:r w:rsidRPr="008C0887">
        <w:rPr>
          <w:rFonts w:cs="Calibri"/>
          <w:sz w:val="21"/>
          <w:szCs w:val="21"/>
        </w:rPr>
        <w:t xml:space="preserve">, </w:t>
      </w:r>
      <w:r w:rsidR="00D92C83" w:rsidRPr="008C0887">
        <w:rPr>
          <w:rFonts w:cs="Calibri"/>
          <w:sz w:val="21"/>
          <w:szCs w:val="21"/>
        </w:rPr>
        <w:t>Year</w:t>
      </w:r>
    </w:p>
    <w:p w14:paraId="2A22F39F" w14:textId="0C6285B7" w:rsidR="00E34608" w:rsidRPr="008C0887" w:rsidRDefault="00E34608" w:rsidP="00A22AB4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MS</w:t>
      </w:r>
      <w:r w:rsidRPr="008C0887">
        <w:rPr>
          <w:rFonts w:cs="Calibri"/>
          <w:sz w:val="21"/>
          <w:szCs w:val="21"/>
        </w:rPr>
        <w:t xml:space="preserve">, Master of </w:t>
      </w:r>
      <w:r w:rsidR="00453DD1" w:rsidRPr="008C0887">
        <w:rPr>
          <w:rFonts w:cs="Calibri"/>
          <w:sz w:val="21"/>
          <w:szCs w:val="21"/>
        </w:rPr>
        <w:t>Science</w:t>
      </w:r>
      <w:r w:rsidRPr="008C0887">
        <w:rPr>
          <w:rFonts w:cs="Calibri"/>
          <w:sz w:val="21"/>
          <w:szCs w:val="21"/>
        </w:rPr>
        <w:t>, major course of study, University of XYZ, Year</w:t>
      </w:r>
    </w:p>
    <w:p w14:paraId="7CAB7FCC" w14:textId="1E491469" w:rsidR="00023D78" w:rsidRPr="008C0887" w:rsidRDefault="009D4980" w:rsidP="00A22AB4">
      <w:pPr>
        <w:rPr>
          <w:rFonts w:cs="Calibri"/>
          <w:sz w:val="21"/>
          <w:szCs w:val="21"/>
        </w:rPr>
      </w:pPr>
      <w:r w:rsidRPr="008C0887">
        <w:rPr>
          <w:rFonts w:cs="Calibri"/>
          <w:b/>
          <w:sz w:val="21"/>
          <w:szCs w:val="21"/>
        </w:rPr>
        <w:t>BA</w:t>
      </w:r>
      <w:r w:rsidRPr="008C0887">
        <w:rPr>
          <w:rFonts w:cs="Calibri"/>
          <w:sz w:val="21"/>
          <w:szCs w:val="21"/>
        </w:rPr>
        <w:t xml:space="preserve">, </w:t>
      </w:r>
      <w:r w:rsidR="00804E0F" w:rsidRPr="008C0887">
        <w:rPr>
          <w:rFonts w:cs="Calibri"/>
          <w:sz w:val="21"/>
          <w:szCs w:val="21"/>
        </w:rPr>
        <w:t>Bachelor of Arts</w:t>
      </w:r>
      <w:r w:rsidR="00C91B10" w:rsidRPr="008C0887">
        <w:rPr>
          <w:rFonts w:cs="Calibri"/>
          <w:sz w:val="21"/>
          <w:szCs w:val="21"/>
        </w:rPr>
        <w:t xml:space="preserve">, </w:t>
      </w:r>
      <w:r w:rsidR="00D50837" w:rsidRPr="008C0887">
        <w:rPr>
          <w:rFonts w:cs="Calibri"/>
          <w:sz w:val="21"/>
          <w:szCs w:val="21"/>
        </w:rPr>
        <w:t xml:space="preserve">major </w:t>
      </w:r>
      <w:r w:rsidR="00C91B10" w:rsidRPr="008C0887">
        <w:rPr>
          <w:rFonts w:cs="Calibri"/>
          <w:sz w:val="21"/>
          <w:szCs w:val="21"/>
        </w:rPr>
        <w:t>course of study</w:t>
      </w:r>
      <w:r w:rsidRPr="008C0887">
        <w:rPr>
          <w:rFonts w:cs="Calibri"/>
          <w:sz w:val="21"/>
          <w:szCs w:val="21"/>
        </w:rPr>
        <w:t xml:space="preserve">, </w:t>
      </w:r>
      <w:r w:rsidR="00D50837" w:rsidRPr="008C0887">
        <w:rPr>
          <w:rFonts w:cs="Calibri"/>
          <w:sz w:val="21"/>
          <w:szCs w:val="21"/>
        </w:rPr>
        <w:t xml:space="preserve">University of </w:t>
      </w:r>
      <w:r w:rsidR="00D92C83" w:rsidRPr="008C0887">
        <w:rPr>
          <w:rFonts w:cs="Calibri"/>
          <w:sz w:val="21"/>
          <w:szCs w:val="21"/>
        </w:rPr>
        <w:t>123</w:t>
      </w:r>
      <w:r w:rsidRPr="008C0887">
        <w:rPr>
          <w:rFonts w:cs="Calibri"/>
          <w:sz w:val="21"/>
          <w:szCs w:val="21"/>
        </w:rPr>
        <w:t xml:space="preserve">, </w:t>
      </w:r>
      <w:r w:rsidR="00D92C83" w:rsidRPr="008C0887">
        <w:rPr>
          <w:rFonts w:cs="Calibri"/>
          <w:sz w:val="21"/>
          <w:szCs w:val="21"/>
        </w:rPr>
        <w:t>Year</w:t>
      </w:r>
    </w:p>
    <w:p w14:paraId="093FC80B" w14:textId="3E1D550D" w:rsidR="0082463A" w:rsidRDefault="0082463A" w:rsidP="001F5004">
      <w:pPr>
        <w:rPr>
          <w:rFonts w:cs="Calibri"/>
          <w:sz w:val="21"/>
          <w:szCs w:val="21"/>
        </w:rPr>
      </w:pPr>
    </w:p>
    <w:p w14:paraId="51D88DC4" w14:textId="77777777" w:rsidR="00934AE5" w:rsidRPr="00934AE5" w:rsidRDefault="00934AE5" w:rsidP="001F5004">
      <w:pPr>
        <w:tabs>
          <w:tab w:val="right" w:pos="9360"/>
        </w:tabs>
        <w:rPr>
          <w:rFonts w:asciiTheme="minorHAnsi" w:hAnsiTheme="minorHAnsi"/>
          <w:b/>
          <w:bCs/>
          <w:sz w:val="21"/>
          <w:szCs w:val="21"/>
        </w:rPr>
      </w:pPr>
      <w:r w:rsidRPr="00934AE5">
        <w:rPr>
          <w:rFonts w:asciiTheme="minorHAnsi" w:hAnsiTheme="minorHAnsi"/>
          <w:b/>
          <w:bCs/>
          <w:sz w:val="21"/>
          <w:szCs w:val="21"/>
        </w:rPr>
        <w:t>Professional Development</w:t>
      </w:r>
    </w:p>
    <w:p w14:paraId="582CCB57" w14:textId="0AB81DAC" w:rsidR="0065720B" w:rsidRPr="0065720B" w:rsidRDefault="0065720B" w:rsidP="0065720B">
      <w:pPr>
        <w:rPr>
          <w:rFonts w:cs="Calibri"/>
          <w:sz w:val="21"/>
          <w:szCs w:val="21"/>
        </w:rPr>
      </w:pPr>
      <w:r w:rsidRPr="0065720B">
        <w:rPr>
          <w:rFonts w:cs="Calibri"/>
          <w:sz w:val="21"/>
          <w:szCs w:val="21"/>
        </w:rPr>
        <w:t>Python Programming, Java Programming</w:t>
      </w:r>
      <w:r w:rsidR="0038493B">
        <w:rPr>
          <w:rFonts w:cs="Calibri"/>
          <w:sz w:val="21"/>
          <w:szCs w:val="21"/>
        </w:rPr>
        <w:t>,</w:t>
      </w:r>
      <w:r w:rsidRPr="0065720B">
        <w:rPr>
          <w:rFonts w:cs="Calibri"/>
          <w:sz w:val="21"/>
          <w:szCs w:val="21"/>
        </w:rPr>
        <w:t xml:space="preserve"> </w:t>
      </w:r>
      <w:r w:rsidR="000671AB" w:rsidRPr="0065720B">
        <w:rPr>
          <w:rFonts w:cs="Calibri"/>
          <w:sz w:val="21"/>
          <w:szCs w:val="21"/>
        </w:rPr>
        <w:t xml:space="preserve">University of </w:t>
      </w:r>
      <w:r w:rsidR="000671AB">
        <w:rPr>
          <w:rFonts w:cs="Calibri"/>
          <w:sz w:val="21"/>
          <w:szCs w:val="21"/>
        </w:rPr>
        <w:t>California at</w:t>
      </w:r>
      <w:r w:rsidRPr="0065720B">
        <w:rPr>
          <w:rFonts w:cs="Calibri"/>
          <w:sz w:val="21"/>
          <w:szCs w:val="21"/>
        </w:rPr>
        <w:t xml:space="preserve"> Berkley</w:t>
      </w:r>
    </w:p>
    <w:p w14:paraId="4981A511" w14:textId="1C37C25F" w:rsidR="0065720B" w:rsidRPr="0065720B" w:rsidRDefault="0065720B" w:rsidP="0065720B">
      <w:pPr>
        <w:rPr>
          <w:rFonts w:cs="Calibri"/>
          <w:sz w:val="21"/>
          <w:szCs w:val="21"/>
        </w:rPr>
      </w:pPr>
      <w:r w:rsidRPr="0065720B">
        <w:rPr>
          <w:rFonts w:cs="Calibri"/>
          <w:sz w:val="21"/>
          <w:szCs w:val="21"/>
        </w:rPr>
        <w:t xml:space="preserve">PhD </w:t>
      </w:r>
      <w:r w:rsidR="001F5004">
        <w:rPr>
          <w:rFonts w:cs="Calibri"/>
          <w:sz w:val="21"/>
          <w:szCs w:val="21"/>
        </w:rPr>
        <w:t>C</w:t>
      </w:r>
      <w:r w:rsidR="00213E88">
        <w:rPr>
          <w:rFonts w:cs="Calibri"/>
          <w:sz w:val="21"/>
          <w:szCs w:val="21"/>
        </w:rPr>
        <w:t xml:space="preserve">oursework </w:t>
      </w:r>
      <w:r w:rsidRPr="0065720B">
        <w:rPr>
          <w:rFonts w:cs="Calibri"/>
          <w:sz w:val="21"/>
          <w:szCs w:val="21"/>
        </w:rPr>
        <w:t>in Computer Science</w:t>
      </w:r>
      <w:r w:rsidR="000671AB">
        <w:rPr>
          <w:rFonts w:cs="Calibri"/>
          <w:sz w:val="21"/>
          <w:szCs w:val="21"/>
        </w:rPr>
        <w:t xml:space="preserve">, </w:t>
      </w:r>
      <w:r w:rsidRPr="0065720B">
        <w:rPr>
          <w:rFonts w:cs="Calibri"/>
          <w:sz w:val="21"/>
          <w:szCs w:val="21"/>
        </w:rPr>
        <w:t>University of Massachusetts at Lowell</w:t>
      </w:r>
    </w:p>
    <w:p w14:paraId="2909C4C2" w14:textId="77777777" w:rsidR="00C4514C" w:rsidRPr="008C0887" w:rsidRDefault="00C4514C" w:rsidP="00C4514C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76CE17C5" w14:textId="39D4A618" w:rsidR="00C4514C" w:rsidRPr="00C6068F" w:rsidRDefault="00C4514C" w:rsidP="00C4514C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CERTIFICATIONS</w:t>
      </w:r>
    </w:p>
    <w:p w14:paraId="1A8B760B" w14:textId="01778C7B" w:rsidR="00B577DC" w:rsidRDefault="001A3012" w:rsidP="00A22AB4">
      <w:pPr>
        <w:rPr>
          <w:rFonts w:cs="Calibri"/>
          <w:sz w:val="21"/>
          <w:szCs w:val="21"/>
        </w:rPr>
      </w:pPr>
      <w:r>
        <w:rPr>
          <w:rFonts w:cs="Calibri"/>
          <w:sz w:val="21"/>
          <w:szCs w:val="21"/>
        </w:rPr>
        <w:lastRenderedPageBreak/>
        <w:t xml:space="preserve">Project Management Professional PMP, </w:t>
      </w:r>
      <w:r w:rsidR="00A86437">
        <w:rPr>
          <w:rFonts w:cs="Calibri"/>
          <w:sz w:val="21"/>
          <w:szCs w:val="21"/>
        </w:rPr>
        <w:t xml:space="preserve">Certified Public Accountant </w:t>
      </w:r>
      <w:r w:rsidR="003B10A5">
        <w:rPr>
          <w:rFonts w:cs="Calibri"/>
          <w:sz w:val="21"/>
          <w:szCs w:val="21"/>
        </w:rPr>
        <w:t>CPA</w:t>
      </w:r>
      <w:r>
        <w:rPr>
          <w:rFonts w:cs="Calibri"/>
          <w:sz w:val="21"/>
          <w:szCs w:val="21"/>
        </w:rPr>
        <w:t xml:space="preserve">, </w:t>
      </w:r>
      <w:r w:rsidR="006D3601" w:rsidRPr="006D3601">
        <w:rPr>
          <w:rFonts w:cs="Calibri"/>
          <w:sz w:val="21"/>
          <w:szCs w:val="21"/>
        </w:rPr>
        <w:t>ITIL Foundations</w:t>
      </w:r>
      <w:r w:rsidR="006D3601">
        <w:rPr>
          <w:rFonts w:cs="Calibri"/>
          <w:sz w:val="21"/>
          <w:szCs w:val="21"/>
        </w:rPr>
        <w:t xml:space="preserve">, </w:t>
      </w:r>
      <w:r w:rsidR="0038493B" w:rsidRPr="0038493B">
        <w:rPr>
          <w:rFonts w:cs="Calibri"/>
          <w:sz w:val="21"/>
          <w:szCs w:val="21"/>
        </w:rPr>
        <w:t>Excel VBA for Creative Problem Solving</w:t>
      </w:r>
      <w:r w:rsidR="0038493B">
        <w:rPr>
          <w:rFonts w:cs="Calibri"/>
          <w:sz w:val="21"/>
          <w:szCs w:val="21"/>
        </w:rPr>
        <w:t>,</w:t>
      </w:r>
      <w:r w:rsidR="0038493B" w:rsidRPr="0038493B">
        <w:rPr>
          <w:rFonts w:cs="Calibri"/>
          <w:sz w:val="21"/>
          <w:szCs w:val="21"/>
        </w:rPr>
        <w:t xml:space="preserve"> </w:t>
      </w:r>
      <w:r w:rsidR="000C6B22" w:rsidRPr="000C6B22">
        <w:rPr>
          <w:rFonts w:cs="Calibri"/>
          <w:sz w:val="21"/>
          <w:szCs w:val="21"/>
        </w:rPr>
        <w:t>CompTIA Cloud Essentials</w:t>
      </w:r>
      <w:r w:rsidR="000C6B22">
        <w:rPr>
          <w:rFonts w:cs="Calibri"/>
          <w:sz w:val="21"/>
          <w:szCs w:val="21"/>
        </w:rPr>
        <w:t xml:space="preserve">, </w:t>
      </w:r>
      <w:r w:rsidR="00C128B8" w:rsidRPr="00C128B8">
        <w:rPr>
          <w:rFonts w:cs="Calibri"/>
          <w:sz w:val="21"/>
          <w:szCs w:val="21"/>
        </w:rPr>
        <w:t xml:space="preserve">Cisco Certified Design </w:t>
      </w:r>
      <w:r w:rsidR="00F1004A">
        <w:rPr>
          <w:rFonts w:cs="Calibri"/>
          <w:sz w:val="21"/>
          <w:szCs w:val="21"/>
        </w:rPr>
        <w:t xml:space="preserve">Associate </w:t>
      </w:r>
      <w:r w:rsidR="00C128B8" w:rsidRPr="00C128B8">
        <w:rPr>
          <w:rFonts w:cs="Calibri"/>
          <w:sz w:val="21"/>
          <w:szCs w:val="21"/>
        </w:rPr>
        <w:t>CCDA</w:t>
      </w:r>
      <w:r w:rsidR="006D3601">
        <w:rPr>
          <w:rFonts w:cs="Calibri"/>
          <w:sz w:val="21"/>
          <w:szCs w:val="21"/>
        </w:rPr>
        <w:t>,</w:t>
      </w:r>
      <w:r w:rsidR="004063FF">
        <w:rPr>
          <w:rFonts w:cs="Calibri"/>
          <w:sz w:val="21"/>
          <w:szCs w:val="21"/>
        </w:rPr>
        <w:t xml:space="preserve"> </w:t>
      </w:r>
    </w:p>
    <w:p w14:paraId="5D5BCD0A" w14:textId="77777777" w:rsidR="00B577DC" w:rsidRPr="008C0887" w:rsidRDefault="00B577DC" w:rsidP="00B577DC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25D5D9AB" w14:textId="58DC7F14" w:rsidR="00B577DC" w:rsidRPr="00C6068F" w:rsidRDefault="00835877" w:rsidP="00B577DC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835877">
        <w:rPr>
          <w:rFonts w:cs="Calibri"/>
          <w:b/>
          <w:bCs/>
          <w:sz w:val="24"/>
          <w:szCs w:val="24"/>
        </w:rPr>
        <w:t xml:space="preserve">TECHNICAL </w:t>
      </w:r>
      <w:commentRangeStart w:id="8"/>
      <w:r w:rsidR="00F31FA6" w:rsidRPr="00F31FA6">
        <w:rPr>
          <w:rFonts w:cs="Calibri"/>
          <w:b/>
          <w:bCs/>
          <w:sz w:val="24"/>
          <w:szCs w:val="24"/>
        </w:rPr>
        <w:t>PROFICIENCIES</w:t>
      </w:r>
      <w:commentRangeEnd w:id="8"/>
      <w:r w:rsidR="00E61A30">
        <w:rPr>
          <w:rStyle w:val="CommentReference"/>
        </w:rPr>
        <w:commentReference w:id="8"/>
      </w:r>
    </w:p>
    <w:p w14:paraId="7757B124" w14:textId="71D12F4B" w:rsidR="000A71A5" w:rsidRDefault="000A71A5" w:rsidP="00835877">
      <w:pPr>
        <w:pBdr>
          <w:bottom w:val="single" w:sz="12" w:space="1" w:color="auto"/>
        </w:pBdr>
        <w:rPr>
          <w:rFonts w:cs="Calibri"/>
          <w:sz w:val="21"/>
          <w:szCs w:val="21"/>
        </w:rPr>
      </w:pPr>
      <w:r w:rsidRPr="001A3012">
        <w:rPr>
          <w:rFonts w:cs="Calibri"/>
          <w:b/>
          <w:bCs/>
          <w:sz w:val="21"/>
          <w:szCs w:val="21"/>
        </w:rPr>
        <w:t>Databases:</w:t>
      </w:r>
      <w:r>
        <w:rPr>
          <w:rFonts w:cs="Calibri"/>
          <w:sz w:val="21"/>
          <w:szCs w:val="21"/>
        </w:rPr>
        <w:t xml:space="preserve"> </w:t>
      </w:r>
      <w:r w:rsidR="002964B6" w:rsidRPr="002964B6">
        <w:rPr>
          <w:rFonts w:cs="Calibri"/>
          <w:sz w:val="21"/>
          <w:szCs w:val="21"/>
        </w:rPr>
        <w:t>SQL, T-SQL, Hive, MySQL, NoSQL, Redshift, SQL Server, Hadoop, Vertica, Snowflake, Oracle, PostgreSQL, SAS</w:t>
      </w:r>
    </w:p>
    <w:p w14:paraId="3EB3EB69" w14:textId="0F66E8B1" w:rsidR="00835877" w:rsidRDefault="008F5156" w:rsidP="00835877">
      <w:pPr>
        <w:pBdr>
          <w:bottom w:val="single" w:sz="12" w:space="1" w:color="auto"/>
        </w:pBdr>
        <w:rPr>
          <w:rFonts w:cs="Calibri"/>
          <w:sz w:val="21"/>
          <w:szCs w:val="21"/>
        </w:rPr>
      </w:pPr>
      <w:r w:rsidRPr="001A3012">
        <w:rPr>
          <w:rFonts w:cs="Calibri"/>
          <w:b/>
          <w:bCs/>
          <w:sz w:val="21"/>
          <w:szCs w:val="21"/>
        </w:rPr>
        <w:t xml:space="preserve">Programming </w:t>
      </w:r>
      <w:r w:rsidR="001A3012" w:rsidRPr="001A3012">
        <w:rPr>
          <w:rFonts w:cs="Calibri"/>
          <w:b/>
          <w:bCs/>
          <w:sz w:val="21"/>
          <w:szCs w:val="21"/>
        </w:rPr>
        <w:t>L</w:t>
      </w:r>
      <w:r w:rsidRPr="001A3012">
        <w:rPr>
          <w:rFonts w:cs="Calibri"/>
          <w:b/>
          <w:bCs/>
          <w:sz w:val="21"/>
          <w:szCs w:val="21"/>
        </w:rPr>
        <w:t>anguages:</w:t>
      </w:r>
      <w:r>
        <w:rPr>
          <w:rFonts w:cs="Calibri"/>
          <w:sz w:val="21"/>
          <w:szCs w:val="21"/>
        </w:rPr>
        <w:t xml:space="preserve"> </w:t>
      </w:r>
      <w:r w:rsidR="00FF7FD1" w:rsidRPr="00FF7FD1">
        <w:rPr>
          <w:rFonts w:cs="Calibri"/>
          <w:sz w:val="21"/>
          <w:szCs w:val="21"/>
        </w:rPr>
        <w:t>Python, Ruby, C#, Java, VBA, HTML</w:t>
      </w:r>
    </w:p>
    <w:p w14:paraId="4C500A90" w14:textId="79FED0FA" w:rsidR="00E034F1" w:rsidRDefault="001A3012" w:rsidP="00835877">
      <w:pPr>
        <w:pBdr>
          <w:bottom w:val="single" w:sz="12" w:space="1" w:color="auto"/>
        </w:pBdr>
        <w:rPr>
          <w:rFonts w:cs="Calibri"/>
          <w:sz w:val="21"/>
          <w:szCs w:val="21"/>
        </w:rPr>
      </w:pPr>
      <w:r w:rsidRPr="001A3012">
        <w:rPr>
          <w:rFonts w:cs="Calibri"/>
          <w:b/>
          <w:bCs/>
          <w:sz w:val="21"/>
          <w:szCs w:val="21"/>
        </w:rPr>
        <w:t>Tools</w:t>
      </w:r>
      <w:r w:rsidR="00E034F1" w:rsidRPr="001A3012">
        <w:rPr>
          <w:rFonts w:cs="Calibri"/>
          <w:b/>
          <w:bCs/>
          <w:sz w:val="21"/>
          <w:szCs w:val="21"/>
        </w:rPr>
        <w:t>:</w:t>
      </w:r>
      <w:r>
        <w:rPr>
          <w:rFonts w:cs="Calibri"/>
          <w:sz w:val="21"/>
          <w:szCs w:val="21"/>
        </w:rPr>
        <w:t xml:space="preserve"> </w:t>
      </w:r>
      <w:r w:rsidRPr="001A3012">
        <w:rPr>
          <w:rFonts w:cs="Calibri"/>
          <w:sz w:val="21"/>
          <w:szCs w:val="21"/>
        </w:rPr>
        <w:t>Oracle; Linux; CSS; .net; VB.NET; Visual Studio; Tableau; SSRS; Power BI; MicroStrategy; Amazon Web Services (AWS), EC2, S3, EMR, RDS; Adobe Acrobat</w:t>
      </w:r>
    </w:p>
    <w:p w14:paraId="0C905870" w14:textId="77777777" w:rsidR="00E53E8B" w:rsidRPr="008C0887" w:rsidRDefault="00E53E8B" w:rsidP="00835877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175AF7C2" w14:textId="62D56BE8" w:rsidR="00835877" w:rsidRPr="00C6068F" w:rsidRDefault="00CC5C59" w:rsidP="00835877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C5C59">
        <w:rPr>
          <w:rFonts w:cs="Calibri"/>
          <w:b/>
          <w:bCs/>
          <w:sz w:val="24"/>
          <w:szCs w:val="24"/>
        </w:rPr>
        <w:t>PROFESSIONAL MEMBERSHIPS</w:t>
      </w:r>
    </w:p>
    <w:p w14:paraId="0DF9750D" w14:textId="2B55865A" w:rsidR="000E79B9" w:rsidRDefault="000E79B9" w:rsidP="00A22AB4">
      <w:pPr>
        <w:rPr>
          <w:rFonts w:cs="Calibri"/>
          <w:sz w:val="21"/>
          <w:szCs w:val="21"/>
        </w:rPr>
      </w:pPr>
      <w:r w:rsidRPr="000E79B9">
        <w:rPr>
          <w:rFonts w:cs="Calibri"/>
          <w:sz w:val="21"/>
          <w:szCs w:val="21"/>
        </w:rPr>
        <w:t>Society for Human Resource Management</w:t>
      </w:r>
      <w:r>
        <w:rPr>
          <w:rFonts w:cs="Calibri"/>
          <w:sz w:val="21"/>
          <w:szCs w:val="21"/>
        </w:rPr>
        <w:t xml:space="preserve"> SHRM, Project Management Institute</w:t>
      </w:r>
      <w:r w:rsidR="002C7A81">
        <w:rPr>
          <w:rFonts w:cs="Calibri"/>
          <w:sz w:val="21"/>
          <w:szCs w:val="21"/>
        </w:rPr>
        <w:t xml:space="preserve"> PMP</w:t>
      </w:r>
      <w:r>
        <w:rPr>
          <w:rFonts w:cs="Calibri"/>
          <w:sz w:val="21"/>
          <w:szCs w:val="21"/>
        </w:rPr>
        <w:t xml:space="preserve"> </w:t>
      </w:r>
    </w:p>
    <w:p w14:paraId="4A192AB5" w14:textId="77777777" w:rsidR="004E303D" w:rsidRPr="008C0887" w:rsidRDefault="004E303D" w:rsidP="004E303D">
      <w:pPr>
        <w:pBdr>
          <w:bottom w:val="single" w:sz="12" w:space="1" w:color="auto"/>
        </w:pBdr>
        <w:rPr>
          <w:rFonts w:cs="Calibri"/>
          <w:sz w:val="21"/>
          <w:szCs w:val="21"/>
        </w:rPr>
      </w:pPr>
    </w:p>
    <w:p w14:paraId="42882DE2" w14:textId="437D4058" w:rsidR="004E303D" w:rsidRPr="00C6068F" w:rsidRDefault="004E303D" w:rsidP="004E303D">
      <w:pPr>
        <w:spacing w:before="120" w:after="120"/>
        <w:jc w:val="center"/>
        <w:rPr>
          <w:rFonts w:cs="Calibri"/>
          <w:b/>
          <w:bCs/>
          <w:sz w:val="24"/>
          <w:szCs w:val="24"/>
        </w:rPr>
      </w:pPr>
      <w:r w:rsidRPr="00CC5C59">
        <w:rPr>
          <w:rFonts w:cs="Calibri"/>
          <w:b/>
          <w:bCs/>
          <w:sz w:val="24"/>
          <w:szCs w:val="24"/>
        </w:rPr>
        <w:t>P</w:t>
      </w:r>
      <w:r>
        <w:rPr>
          <w:rFonts w:cs="Calibri"/>
          <w:b/>
          <w:bCs/>
          <w:sz w:val="24"/>
          <w:szCs w:val="24"/>
        </w:rPr>
        <w:t>UBLICATIONS</w:t>
      </w:r>
    </w:p>
    <w:p w14:paraId="1B4E0E3D" w14:textId="1C850D09" w:rsidR="004E303D" w:rsidRDefault="004E303D" w:rsidP="00A22AB4">
      <w:pPr>
        <w:rPr>
          <w:rFonts w:cs="Calibri"/>
          <w:sz w:val="21"/>
          <w:szCs w:val="21"/>
        </w:rPr>
      </w:pPr>
    </w:p>
    <w:sectPr w:rsidR="004E303D" w:rsidSect="00E206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Editor" w:date="2020-06-02T23:12:00Z" w:initials="Ed">
    <w:p w14:paraId="098C09E9" w14:textId="1B3CB5C2" w:rsidR="00695267" w:rsidRDefault="00695267">
      <w:pPr>
        <w:pStyle w:val="CommentText"/>
      </w:pPr>
      <w:r>
        <w:rPr>
          <w:rStyle w:val="CommentReference"/>
        </w:rPr>
        <w:annotationRef/>
      </w:r>
      <w:r w:rsidR="005D7C15">
        <w:t>“</w:t>
      </w:r>
      <w:r w:rsidR="00BE3484">
        <w:t>Regulated</w:t>
      </w:r>
      <w:r w:rsidR="005D7C15">
        <w:t>”</w:t>
      </w:r>
      <w:r w:rsidR="00BE3484">
        <w:t xml:space="preserve"> </w:t>
      </w:r>
      <w:r w:rsidR="009215F9">
        <w:t xml:space="preserve">works for </w:t>
      </w:r>
      <w:r w:rsidR="00D0610B">
        <w:t xml:space="preserve">most industries </w:t>
      </w:r>
      <w:r w:rsidR="005D7C15">
        <w:t>(</w:t>
      </w:r>
      <w:r w:rsidR="00C71335">
        <w:t xml:space="preserve">unfortunately) </w:t>
      </w:r>
      <w:r w:rsidR="00667FFB">
        <w:t xml:space="preserve">otherwise replace </w:t>
      </w:r>
      <w:r w:rsidR="005D7C15">
        <w:t xml:space="preserve">it </w:t>
      </w:r>
      <w:r w:rsidR="00667FFB">
        <w:t>with</w:t>
      </w:r>
      <w:r w:rsidR="00BE3484">
        <w:t xml:space="preserve"> </w:t>
      </w:r>
      <w:r w:rsidR="00D0610B">
        <w:t>“</w:t>
      </w:r>
      <w:r w:rsidR="00BE3484">
        <w:t>competitive</w:t>
      </w:r>
      <w:r w:rsidR="00D0610B">
        <w:t>”.</w:t>
      </w:r>
    </w:p>
  </w:comment>
  <w:comment w:id="5" w:author="Editor" w:date="2020-06-02T23:29:00Z" w:initials="Ed">
    <w:p w14:paraId="73A674D4" w14:textId="52823131" w:rsidR="006E318C" w:rsidRDefault="006E318C">
      <w:pPr>
        <w:pStyle w:val="CommentText"/>
      </w:pPr>
      <w:r>
        <w:rPr>
          <w:rStyle w:val="CommentReference"/>
        </w:rPr>
        <w:annotationRef/>
      </w:r>
      <w:r>
        <w:t>If already C-Level” replace with “</w:t>
      </w:r>
      <w:r w:rsidR="008C24AD">
        <w:t>CEO and Board of Directors</w:t>
      </w:r>
      <w:r w:rsidR="00366557">
        <w:t>,</w:t>
      </w:r>
      <w:r w:rsidR="008C24AD">
        <w:t xml:space="preserve">” </w:t>
      </w:r>
      <w:r w:rsidR="00366557">
        <w:t>if lower level delete “C-Level” and use “executives.”</w:t>
      </w:r>
    </w:p>
  </w:comment>
  <w:comment w:id="6" w:author="Editor" w:date="2020-06-10T18:45:00Z" w:initials="Ed">
    <w:p w14:paraId="54BE7F8A" w14:textId="22A24FB5" w:rsidR="00AB07EC" w:rsidRDefault="00AB07EC">
      <w:pPr>
        <w:pStyle w:val="CommentText"/>
      </w:pPr>
      <w:r>
        <w:rPr>
          <w:rStyle w:val="CommentReference"/>
        </w:rPr>
        <w:annotationRef/>
      </w:r>
      <w:r w:rsidR="00B05FC4" w:rsidRPr="00B05FC4">
        <w:t>The length of the biography paragraph should be a maximum of 800 characters including spaces.</w:t>
      </w:r>
    </w:p>
  </w:comment>
  <w:comment w:id="7" w:author="Editor" w:date="2020-06-02T22:59:00Z" w:initials="Ed">
    <w:p w14:paraId="63170F80" w14:textId="688894BB" w:rsidR="00114D25" w:rsidRDefault="00114D25" w:rsidP="00114D25">
      <w:pPr>
        <w:pStyle w:val="CommentText"/>
      </w:pPr>
      <w:r>
        <w:rPr>
          <w:rStyle w:val="CommentReference"/>
        </w:rPr>
        <w:annotationRef/>
      </w:r>
      <w:r>
        <w:t xml:space="preserve">Maximum of </w:t>
      </w:r>
      <w:r w:rsidR="0071011B">
        <w:t>F</w:t>
      </w:r>
      <w:r w:rsidR="005D7C15">
        <w:t>OUR</w:t>
      </w:r>
      <w:r>
        <w:t xml:space="preserve"> rows. Tech thru Languages can be replaced but are used often on many resumes.</w:t>
      </w:r>
    </w:p>
  </w:comment>
  <w:comment w:id="8" w:author="Editor" w:date="2020-06-04T17:22:00Z" w:initials="Ed">
    <w:p w14:paraId="745F89D5" w14:textId="304CF76A" w:rsidR="00E61A30" w:rsidRDefault="00E61A3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The </w:t>
      </w:r>
      <w:r w:rsidR="003A06AB">
        <w:t>four-row</w:t>
      </w:r>
      <w:r>
        <w:t xml:space="preserve"> skills table in the Summary should cover </w:t>
      </w:r>
      <w:r w:rsidR="00CF6305">
        <w:t>tech skills for most tech clients</w:t>
      </w:r>
      <w:r>
        <w:t xml:space="preserve">. This </w:t>
      </w:r>
      <w:r w:rsidR="005C0904">
        <w:t xml:space="preserve">optional </w:t>
      </w:r>
      <w:r w:rsidR="00CF6305">
        <w:t xml:space="preserve">section is for </w:t>
      </w:r>
      <w:r w:rsidR="005C0904">
        <w:t xml:space="preserve">the </w:t>
      </w:r>
      <w:r>
        <w:t xml:space="preserve">rare tech </w:t>
      </w:r>
      <w:r w:rsidR="005C0904">
        <w:t xml:space="preserve">client who wants to include a </w:t>
      </w:r>
      <w:r w:rsidR="006C41E5">
        <w:t xml:space="preserve">lot of tech skills. The </w:t>
      </w:r>
      <w:r w:rsidR="003A06AB">
        <w:t>high-level</w:t>
      </w:r>
      <w:r w:rsidR="006C41E5">
        <w:t xml:space="preserve"> tech skills </w:t>
      </w:r>
      <w:r w:rsidR="00F61F4F">
        <w:t xml:space="preserve">(cloud, SaaS, Cybersecurity) </w:t>
      </w:r>
      <w:r w:rsidR="006C41E5">
        <w:t xml:space="preserve">go in the summary, </w:t>
      </w:r>
      <w:r w:rsidR="003A06AB">
        <w:t xml:space="preserve">detailed </w:t>
      </w:r>
      <w:r w:rsidR="00B16F58">
        <w:t xml:space="preserve">tech </w:t>
      </w:r>
      <w:r w:rsidR="00F61F4F">
        <w:t xml:space="preserve">skills can </w:t>
      </w:r>
      <w:r w:rsidR="003A06AB">
        <w:t>go in this optional se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98C09E9" w15:done="0"/>
  <w15:commentEx w15:paraId="73A674D4" w15:done="0"/>
  <w15:commentEx w15:paraId="54BE7F8A" w15:done="0"/>
  <w15:commentEx w15:paraId="63170F80" w15:done="0"/>
  <w15:commentEx w15:paraId="745F89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15B42" w16cex:dateUtc="2020-06-03T03:12:00Z"/>
  <w16cex:commentExtensible w16cex:durableId="22815F76" w16cex:dateUtc="2020-06-03T03:29:00Z"/>
  <w16cex:commentExtensible w16cex:durableId="228BA8CE" w16cex:dateUtc="2020-06-10T22:45:00Z"/>
  <w16cex:commentExtensible w16cex:durableId="22815840" w16cex:dateUtc="2020-06-03T02:59:00Z"/>
  <w16cex:commentExtensible w16cex:durableId="2283AC54" w16cex:dateUtc="2020-06-04T2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98C09E9" w16cid:durableId="22815B42"/>
  <w16cid:commentId w16cid:paraId="73A674D4" w16cid:durableId="22815F76"/>
  <w16cid:commentId w16cid:paraId="54BE7F8A" w16cid:durableId="228BA8CE"/>
  <w16cid:commentId w16cid:paraId="63170F80" w16cid:durableId="22815840"/>
  <w16cid:commentId w16cid:paraId="745F89D5" w16cid:durableId="2283AC5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4AB3"/>
    <w:multiLevelType w:val="hybridMultilevel"/>
    <w:tmpl w:val="F0BE5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35D57"/>
    <w:multiLevelType w:val="hybridMultilevel"/>
    <w:tmpl w:val="B78CE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A918CB"/>
    <w:multiLevelType w:val="hybridMultilevel"/>
    <w:tmpl w:val="B2560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45B96"/>
    <w:multiLevelType w:val="hybridMultilevel"/>
    <w:tmpl w:val="B09C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0D19B1"/>
    <w:multiLevelType w:val="hybridMultilevel"/>
    <w:tmpl w:val="8A58EF06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3C4EA4"/>
    <w:multiLevelType w:val="hybridMultilevel"/>
    <w:tmpl w:val="5BCCF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185067"/>
    <w:multiLevelType w:val="hybridMultilevel"/>
    <w:tmpl w:val="869CB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A920B6"/>
    <w:multiLevelType w:val="hybridMultilevel"/>
    <w:tmpl w:val="E70EACD6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78702D"/>
    <w:multiLevelType w:val="hybridMultilevel"/>
    <w:tmpl w:val="9D1CB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3A23AE"/>
    <w:multiLevelType w:val="hybridMultilevel"/>
    <w:tmpl w:val="1C9E1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4C1C33"/>
    <w:multiLevelType w:val="hybridMultilevel"/>
    <w:tmpl w:val="162C14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159DD"/>
    <w:multiLevelType w:val="hybridMultilevel"/>
    <w:tmpl w:val="9F10D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700CE6"/>
    <w:multiLevelType w:val="hybridMultilevel"/>
    <w:tmpl w:val="F5E2925E"/>
    <w:lvl w:ilvl="0" w:tplc="83A490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3175F3"/>
    <w:multiLevelType w:val="hybridMultilevel"/>
    <w:tmpl w:val="826283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B22554"/>
    <w:multiLevelType w:val="hybridMultilevel"/>
    <w:tmpl w:val="643CB89C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677FB"/>
    <w:multiLevelType w:val="hybridMultilevel"/>
    <w:tmpl w:val="468263CE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7073C"/>
    <w:multiLevelType w:val="hybridMultilevel"/>
    <w:tmpl w:val="65249B54"/>
    <w:lvl w:ilvl="0" w:tplc="83A49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B2BC0"/>
    <w:multiLevelType w:val="hybridMultilevel"/>
    <w:tmpl w:val="5424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3600A3"/>
    <w:multiLevelType w:val="hybridMultilevel"/>
    <w:tmpl w:val="5930FCB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624A75AA"/>
    <w:multiLevelType w:val="hybridMultilevel"/>
    <w:tmpl w:val="82FE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45A7F"/>
    <w:multiLevelType w:val="hybridMultilevel"/>
    <w:tmpl w:val="E494B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5F427E"/>
    <w:multiLevelType w:val="hybridMultilevel"/>
    <w:tmpl w:val="2F682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B1324D"/>
    <w:multiLevelType w:val="hybridMultilevel"/>
    <w:tmpl w:val="9B1A9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4"/>
  </w:num>
  <w:num w:numId="4">
    <w:abstractNumId w:val="19"/>
  </w:num>
  <w:num w:numId="5">
    <w:abstractNumId w:val="21"/>
  </w:num>
  <w:num w:numId="6">
    <w:abstractNumId w:val="1"/>
  </w:num>
  <w:num w:numId="7">
    <w:abstractNumId w:val="6"/>
  </w:num>
  <w:num w:numId="8">
    <w:abstractNumId w:val="5"/>
  </w:num>
  <w:num w:numId="9">
    <w:abstractNumId w:val="20"/>
  </w:num>
  <w:num w:numId="10">
    <w:abstractNumId w:val="10"/>
  </w:num>
  <w:num w:numId="11">
    <w:abstractNumId w:val="8"/>
  </w:num>
  <w:num w:numId="12">
    <w:abstractNumId w:val="17"/>
  </w:num>
  <w:num w:numId="13">
    <w:abstractNumId w:val="15"/>
  </w:num>
  <w:num w:numId="14">
    <w:abstractNumId w:val="13"/>
  </w:num>
  <w:num w:numId="15">
    <w:abstractNumId w:val="3"/>
  </w:num>
  <w:num w:numId="16">
    <w:abstractNumId w:val="23"/>
  </w:num>
  <w:num w:numId="17">
    <w:abstractNumId w:val="16"/>
  </w:num>
  <w:num w:numId="18">
    <w:abstractNumId w:val="7"/>
  </w:num>
  <w:num w:numId="19">
    <w:abstractNumId w:val="4"/>
  </w:num>
  <w:num w:numId="20">
    <w:abstractNumId w:val="2"/>
  </w:num>
  <w:num w:numId="21">
    <w:abstractNumId w:val="18"/>
  </w:num>
  <w:num w:numId="22">
    <w:abstractNumId w:val="12"/>
  </w:num>
  <w:num w:numId="23">
    <w:abstractNumId w:val="0"/>
  </w:num>
  <w:num w:numId="24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U0Mba0NDY1MTBV0lEKTi0uzszPAykwMqoFADkv+4ktAAAA"/>
  </w:docVars>
  <w:rsids>
    <w:rsidRoot w:val="00804E0F"/>
    <w:rsid w:val="0000019F"/>
    <w:rsid w:val="00005A3E"/>
    <w:rsid w:val="00015EC8"/>
    <w:rsid w:val="00016375"/>
    <w:rsid w:val="00021062"/>
    <w:rsid w:val="00021A1C"/>
    <w:rsid w:val="00022394"/>
    <w:rsid w:val="00023D78"/>
    <w:rsid w:val="00026C21"/>
    <w:rsid w:val="0002706C"/>
    <w:rsid w:val="0003168F"/>
    <w:rsid w:val="00037595"/>
    <w:rsid w:val="00043EB7"/>
    <w:rsid w:val="0004673E"/>
    <w:rsid w:val="00047CE9"/>
    <w:rsid w:val="00050339"/>
    <w:rsid w:val="00057238"/>
    <w:rsid w:val="00061FEC"/>
    <w:rsid w:val="0006641A"/>
    <w:rsid w:val="0006647C"/>
    <w:rsid w:val="000671AB"/>
    <w:rsid w:val="00072A43"/>
    <w:rsid w:val="000747AB"/>
    <w:rsid w:val="00074E1D"/>
    <w:rsid w:val="00075398"/>
    <w:rsid w:val="00076FE8"/>
    <w:rsid w:val="00084423"/>
    <w:rsid w:val="0008739A"/>
    <w:rsid w:val="000923CB"/>
    <w:rsid w:val="00097CC2"/>
    <w:rsid w:val="000A026B"/>
    <w:rsid w:val="000A5511"/>
    <w:rsid w:val="000A71A5"/>
    <w:rsid w:val="000B276D"/>
    <w:rsid w:val="000B784C"/>
    <w:rsid w:val="000C2BBB"/>
    <w:rsid w:val="000C460A"/>
    <w:rsid w:val="000C6B22"/>
    <w:rsid w:val="000D4830"/>
    <w:rsid w:val="000E0099"/>
    <w:rsid w:val="000E1576"/>
    <w:rsid w:val="000E32AF"/>
    <w:rsid w:val="000E79B9"/>
    <w:rsid w:val="000E7A0A"/>
    <w:rsid w:val="000F2EB2"/>
    <w:rsid w:val="000F7F52"/>
    <w:rsid w:val="0010117D"/>
    <w:rsid w:val="00114D25"/>
    <w:rsid w:val="001228A6"/>
    <w:rsid w:val="0013053D"/>
    <w:rsid w:val="00131826"/>
    <w:rsid w:val="00133A3C"/>
    <w:rsid w:val="001371C9"/>
    <w:rsid w:val="00140ACE"/>
    <w:rsid w:val="0014495E"/>
    <w:rsid w:val="00146BD2"/>
    <w:rsid w:val="00147E2D"/>
    <w:rsid w:val="001648F4"/>
    <w:rsid w:val="00166005"/>
    <w:rsid w:val="00172D64"/>
    <w:rsid w:val="00173357"/>
    <w:rsid w:val="00181ECE"/>
    <w:rsid w:val="00182AF4"/>
    <w:rsid w:val="00191DEF"/>
    <w:rsid w:val="00194A9F"/>
    <w:rsid w:val="00196520"/>
    <w:rsid w:val="001A3012"/>
    <w:rsid w:val="001A743C"/>
    <w:rsid w:val="001B2EE2"/>
    <w:rsid w:val="001B70DD"/>
    <w:rsid w:val="001D0DBB"/>
    <w:rsid w:val="001D44A9"/>
    <w:rsid w:val="001D7951"/>
    <w:rsid w:val="001E7997"/>
    <w:rsid w:val="001F2F74"/>
    <w:rsid w:val="001F5004"/>
    <w:rsid w:val="002006C6"/>
    <w:rsid w:val="002006E1"/>
    <w:rsid w:val="002027BE"/>
    <w:rsid w:val="00205608"/>
    <w:rsid w:val="00213E88"/>
    <w:rsid w:val="0022292E"/>
    <w:rsid w:val="002234BD"/>
    <w:rsid w:val="00225D06"/>
    <w:rsid w:val="00227DCA"/>
    <w:rsid w:val="00234F73"/>
    <w:rsid w:val="002401D4"/>
    <w:rsid w:val="00246FD5"/>
    <w:rsid w:val="002512BD"/>
    <w:rsid w:val="00257028"/>
    <w:rsid w:val="0026274B"/>
    <w:rsid w:val="00265238"/>
    <w:rsid w:val="00265802"/>
    <w:rsid w:val="00277AD2"/>
    <w:rsid w:val="00285F53"/>
    <w:rsid w:val="002964B6"/>
    <w:rsid w:val="002B1EB9"/>
    <w:rsid w:val="002B50E8"/>
    <w:rsid w:val="002B578A"/>
    <w:rsid w:val="002B604E"/>
    <w:rsid w:val="002C4955"/>
    <w:rsid w:val="002C7A81"/>
    <w:rsid w:val="002F0951"/>
    <w:rsid w:val="002F6C44"/>
    <w:rsid w:val="00302138"/>
    <w:rsid w:val="00306856"/>
    <w:rsid w:val="00307EE8"/>
    <w:rsid w:val="00314667"/>
    <w:rsid w:val="00316245"/>
    <w:rsid w:val="00335340"/>
    <w:rsid w:val="00340EF8"/>
    <w:rsid w:val="00341068"/>
    <w:rsid w:val="003422A6"/>
    <w:rsid w:val="00343122"/>
    <w:rsid w:val="003434CF"/>
    <w:rsid w:val="00344266"/>
    <w:rsid w:val="00346C35"/>
    <w:rsid w:val="00356686"/>
    <w:rsid w:val="00366557"/>
    <w:rsid w:val="00374239"/>
    <w:rsid w:val="0038493B"/>
    <w:rsid w:val="00385791"/>
    <w:rsid w:val="00385F49"/>
    <w:rsid w:val="003960CD"/>
    <w:rsid w:val="003A06AB"/>
    <w:rsid w:val="003A09E3"/>
    <w:rsid w:val="003A6031"/>
    <w:rsid w:val="003A6711"/>
    <w:rsid w:val="003A7E8E"/>
    <w:rsid w:val="003B10A5"/>
    <w:rsid w:val="003B1C1E"/>
    <w:rsid w:val="003B3D6B"/>
    <w:rsid w:val="003B6663"/>
    <w:rsid w:val="003D0E13"/>
    <w:rsid w:val="003E2DA7"/>
    <w:rsid w:val="003F0B50"/>
    <w:rsid w:val="003F2C5F"/>
    <w:rsid w:val="003F7936"/>
    <w:rsid w:val="00403C44"/>
    <w:rsid w:val="004063FF"/>
    <w:rsid w:val="00427B55"/>
    <w:rsid w:val="0043037D"/>
    <w:rsid w:val="00432557"/>
    <w:rsid w:val="004346FF"/>
    <w:rsid w:val="004415DD"/>
    <w:rsid w:val="00442151"/>
    <w:rsid w:val="00442AD1"/>
    <w:rsid w:val="00453DD1"/>
    <w:rsid w:val="00455086"/>
    <w:rsid w:val="0045567E"/>
    <w:rsid w:val="004714A5"/>
    <w:rsid w:val="0048106B"/>
    <w:rsid w:val="00481CEA"/>
    <w:rsid w:val="0048470E"/>
    <w:rsid w:val="00485B17"/>
    <w:rsid w:val="00496AF9"/>
    <w:rsid w:val="004A5956"/>
    <w:rsid w:val="004B04B8"/>
    <w:rsid w:val="004C3A38"/>
    <w:rsid w:val="004D3B11"/>
    <w:rsid w:val="004E01F9"/>
    <w:rsid w:val="004E1049"/>
    <w:rsid w:val="004E303D"/>
    <w:rsid w:val="004F0AAC"/>
    <w:rsid w:val="00510C3D"/>
    <w:rsid w:val="00511A26"/>
    <w:rsid w:val="00512F09"/>
    <w:rsid w:val="00513A87"/>
    <w:rsid w:val="005150AB"/>
    <w:rsid w:val="005165FB"/>
    <w:rsid w:val="00551206"/>
    <w:rsid w:val="00552935"/>
    <w:rsid w:val="00553B69"/>
    <w:rsid w:val="00555CF6"/>
    <w:rsid w:val="005741E4"/>
    <w:rsid w:val="00574B87"/>
    <w:rsid w:val="005766E9"/>
    <w:rsid w:val="00582859"/>
    <w:rsid w:val="00586AE2"/>
    <w:rsid w:val="00587FB8"/>
    <w:rsid w:val="00591798"/>
    <w:rsid w:val="0059680C"/>
    <w:rsid w:val="005A34F3"/>
    <w:rsid w:val="005A524B"/>
    <w:rsid w:val="005C0904"/>
    <w:rsid w:val="005C5563"/>
    <w:rsid w:val="005D07FB"/>
    <w:rsid w:val="005D7C15"/>
    <w:rsid w:val="005E143A"/>
    <w:rsid w:val="005E1A06"/>
    <w:rsid w:val="005E327F"/>
    <w:rsid w:val="005F5998"/>
    <w:rsid w:val="00606052"/>
    <w:rsid w:val="006106F3"/>
    <w:rsid w:val="00614FA8"/>
    <w:rsid w:val="006228B8"/>
    <w:rsid w:val="00623D63"/>
    <w:rsid w:val="00640D68"/>
    <w:rsid w:val="00651C7A"/>
    <w:rsid w:val="00653E88"/>
    <w:rsid w:val="0065402B"/>
    <w:rsid w:val="00655FCA"/>
    <w:rsid w:val="0065720B"/>
    <w:rsid w:val="00665012"/>
    <w:rsid w:val="00667FFB"/>
    <w:rsid w:val="006704D0"/>
    <w:rsid w:val="006720F8"/>
    <w:rsid w:val="00672506"/>
    <w:rsid w:val="006841EF"/>
    <w:rsid w:val="0068624F"/>
    <w:rsid w:val="0068639E"/>
    <w:rsid w:val="00692324"/>
    <w:rsid w:val="00695267"/>
    <w:rsid w:val="006B3FC7"/>
    <w:rsid w:val="006C41E5"/>
    <w:rsid w:val="006D3601"/>
    <w:rsid w:val="006D7059"/>
    <w:rsid w:val="006E318C"/>
    <w:rsid w:val="006E6E2B"/>
    <w:rsid w:val="00700657"/>
    <w:rsid w:val="00704F3C"/>
    <w:rsid w:val="0070770B"/>
    <w:rsid w:val="0070772B"/>
    <w:rsid w:val="0071011B"/>
    <w:rsid w:val="00715DE4"/>
    <w:rsid w:val="00716435"/>
    <w:rsid w:val="0071726C"/>
    <w:rsid w:val="0072403C"/>
    <w:rsid w:val="00724C14"/>
    <w:rsid w:val="00741281"/>
    <w:rsid w:val="00745538"/>
    <w:rsid w:val="00746FA2"/>
    <w:rsid w:val="007558E1"/>
    <w:rsid w:val="007622A9"/>
    <w:rsid w:val="00776873"/>
    <w:rsid w:val="007804F5"/>
    <w:rsid w:val="00784DF1"/>
    <w:rsid w:val="00787BCA"/>
    <w:rsid w:val="007926D3"/>
    <w:rsid w:val="00795244"/>
    <w:rsid w:val="00795A53"/>
    <w:rsid w:val="00795BE8"/>
    <w:rsid w:val="007B631D"/>
    <w:rsid w:val="007D2F85"/>
    <w:rsid w:val="007D3A2E"/>
    <w:rsid w:val="007D5AD2"/>
    <w:rsid w:val="007D6397"/>
    <w:rsid w:val="007E08C3"/>
    <w:rsid w:val="007F12A3"/>
    <w:rsid w:val="00800352"/>
    <w:rsid w:val="00801E62"/>
    <w:rsid w:val="00802E48"/>
    <w:rsid w:val="00804E0F"/>
    <w:rsid w:val="00812393"/>
    <w:rsid w:val="00812B70"/>
    <w:rsid w:val="00817FA8"/>
    <w:rsid w:val="00822D2A"/>
    <w:rsid w:val="0082463A"/>
    <w:rsid w:val="0083504D"/>
    <w:rsid w:val="00835877"/>
    <w:rsid w:val="008420EC"/>
    <w:rsid w:val="00845F70"/>
    <w:rsid w:val="008474F8"/>
    <w:rsid w:val="00863BF3"/>
    <w:rsid w:val="008668FA"/>
    <w:rsid w:val="008741CE"/>
    <w:rsid w:val="008775C6"/>
    <w:rsid w:val="00877B1D"/>
    <w:rsid w:val="008812E0"/>
    <w:rsid w:val="00885839"/>
    <w:rsid w:val="0089601F"/>
    <w:rsid w:val="00896C18"/>
    <w:rsid w:val="00896CBE"/>
    <w:rsid w:val="008A3EC9"/>
    <w:rsid w:val="008B0374"/>
    <w:rsid w:val="008B65D9"/>
    <w:rsid w:val="008B6B84"/>
    <w:rsid w:val="008C0887"/>
    <w:rsid w:val="008C24AD"/>
    <w:rsid w:val="008D1509"/>
    <w:rsid w:val="008D415C"/>
    <w:rsid w:val="008E7870"/>
    <w:rsid w:val="008F116A"/>
    <w:rsid w:val="008F5156"/>
    <w:rsid w:val="00912FAF"/>
    <w:rsid w:val="00917F82"/>
    <w:rsid w:val="009215F9"/>
    <w:rsid w:val="00925907"/>
    <w:rsid w:val="009260CC"/>
    <w:rsid w:val="00934AE5"/>
    <w:rsid w:val="00943840"/>
    <w:rsid w:val="009479C9"/>
    <w:rsid w:val="00952A87"/>
    <w:rsid w:val="00954F97"/>
    <w:rsid w:val="00962C93"/>
    <w:rsid w:val="009672A6"/>
    <w:rsid w:val="009765AD"/>
    <w:rsid w:val="009771E2"/>
    <w:rsid w:val="00980B35"/>
    <w:rsid w:val="009852DF"/>
    <w:rsid w:val="00985BD6"/>
    <w:rsid w:val="00985C8B"/>
    <w:rsid w:val="009968D3"/>
    <w:rsid w:val="00997E04"/>
    <w:rsid w:val="009A6586"/>
    <w:rsid w:val="009B258D"/>
    <w:rsid w:val="009B2A4C"/>
    <w:rsid w:val="009D4980"/>
    <w:rsid w:val="009F374E"/>
    <w:rsid w:val="009F776D"/>
    <w:rsid w:val="009F7A82"/>
    <w:rsid w:val="00A00481"/>
    <w:rsid w:val="00A05633"/>
    <w:rsid w:val="00A0572D"/>
    <w:rsid w:val="00A12A4E"/>
    <w:rsid w:val="00A218D2"/>
    <w:rsid w:val="00A22AB4"/>
    <w:rsid w:val="00A339A0"/>
    <w:rsid w:val="00A464E4"/>
    <w:rsid w:val="00A47543"/>
    <w:rsid w:val="00A54674"/>
    <w:rsid w:val="00A635AA"/>
    <w:rsid w:val="00A6679D"/>
    <w:rsid w:val="00A76EDC"/>
    <w:rsid w:val="00A80C7F"/>
    <w:rsid w:val="00A833DA"/>
    <w:rsid w:val="00A856A4"/>
    <w:rsid w:val="00A85C13"/>
    <w:rsid w:val="00A86437"/>
    <w:rsid w:val="00A92A2C"/>
    <w:rsid w:val="00A968A2"/>
    <w:rsid w:val="00A97F15"/>
    <w:rsid w:val="00AB07EC"/>
    <w:rsid w:val="00AB3421"/>
    <w:rsid w:val="00AB48F0"/>
    <w:rsid w:val="00AB6810"/>
    <w:rsid w:val="00AC316D"/>
    <w:rsid w:val="00AD165F"/>
    <w:rsid w:val="00AF5924"/>
    <w:rsid w:val="00B05251"/>
    <w:rsid w:val="00B05FC4"/>
    <w:rsid w:val="00B16F58"/>
    <w:rsid w:val="00B213DC"/>
    <w:rsid w:val="00B25364"/>
    <w:rsid w:val="00B33858"/>
    <w:rsid w:val="00B40C77"/>
    <w:rsid w:val="00B42AD4"/>
    <w:rsid w:val="00B50C27"/>
    <w:rsid w:val="00B522A8"/>
    <w:rsid w:val="00B532F7"/>
    <w:rsid w:val="00B577DC"/>
    <w:rsid w:val="00B835DF"/>
    <w:rsid w:val="00B86D51"/>
    <w:rsid w:val="00B94AC8"/>
    <w:rsid w:val="00BC07FE"/>
    <w:rsid w:val="00BC249E"/>
    <w:rsid w:val="00BC3D52"/>
    <w:rsid w:val="00BC41A6"/>
    <w:rsid w:val="00BC6BCE"/>
    <w:rsid w:val="00BD17EA"/>
    <w:rsid w:val="00BE174B"/>
    <w:rsid w:val="00BE2897"/>
    <w:rsid w:val="00BE3484"/>
    <w:rsid w:val="00BF0133"/>
    <w:rsid w:val="00BF7C47"/>
    <w:rsid w:val="00C123EA"/>
    <w:rsid w:val="00C128B8"/>
    <w:rsid w:val="00C1520D"/>
    <w:rsid w:val="00C16696"/>
    <w:rsid w:val="00C20262"/>
    <w:rsid w:val="00C24749"/>
    <w:rsid w:val="00C403DD"/>
    <w:rsid w:val="00C4514C"/>
    <w:rsid w:val="00C53872"/>
    <w:rsid w:val="00C55617"/>
    <w:rsid w:val="00C56E64"/>
    <w:rsid w:val="00C571E6"/>
    <w:rsid w:val="00C6068F"/>
    <w:rsid w:val="00C65CA2"/>
    <w:rsid w:val="00C71335"/>
    <w:rsid w:val="00C817E0"/>
    <w:rsid w:val="00C91B10"/>
    <w:rsid w:val="00C920A0"/>
    <w:rsid w:val="00C93F54"/>
    <w:rsid w:val="00CB1A5D"/>
    <w:rsid w:val="00CC30DE"/>
    <w:rsid w:val="00CC5C59"/>
    <w:rsid w:val="00CD064C"/>
    <w:rsid w:val="00CD6652"/>
    <w:rsid w:val="00CD7F7B"/>
    <w:rsid w:val="00CE0FFC"/>
    <w:rsid w:val="00CE5132"/>
    <w:rsid w:val="00CE63FB"/>
    <w:rsid w:val="00CE78AC"/>
    <w:rsid w:val="00CF6305"/>
    <w:rsid w:val="00D04082"/>
    <w:rsid w:val="00D0610B"/>
    <w:rsid w:val="00D06EE6"/>
    <w:rsid w:val="00D072D3"/>
    <w:rsid w:val="00D072EC"/>
    <w:rsid w:val="00D102F8"/>
    <w:rsid w:val="00D233E8"/>
    <w:rsid w:val="00D2361D"/>
    <w:rsid w:val="00D301DE"/>
    <w:rsid w:val="00D34B35"/>
    <w:rsid w:val="00D3571C"/>
    <w:rsid w:val="00D50837"/>
    <w:rsid w:val="00D512F7"/>
    <w:rsid w:val="00D679AF"/>
    <w:rsid w:val="00D74B48"/>
    <w:rsid w:val="00D82785"/>
    <w:rsid w:val="00D83B8C"/>
    <w:rsid w:val="00D879FE"/>
    <w:rsid w:val="00D900FA"/>
    <w:rsid w:val="00D90BA0"/>
    <w:rsid w:val="00D92C83"/>
    <w:rsid w:val="00DA1709"/>
    <w:rsid w:val="00DA227B"/>
    <w:rsid w:val="00DA6114"/>
    <w:rsid w:val="00DA7D6B"/>
    <w:rsid w:val="00DC14E7"/>
    <w:rsid w:val="00DC3BA5"/>
    <w:rsid w:val="00DE02E0"/>
    <w:rsid w:val="00DE32CE"/>
    <w:rsid w:val="00DE565B"/>
    <w:rsid w:val="00DF09DA"/>
    <w:rsid w:val="00E034F1"/>
    <w:rsid w:val="00E206B5"/>
    <w:rsid w:val="00E25A33"/>
    <w:rsid w:val="00E336C2"/>
    <w:rsid w:val="00E34608"/>
    <w:rsid w:val="00E354FC"/>
    <w:rsid w:val="00E36D2C"/>
    <w:rsid w:val="00E53E8B"/>
    <w:rsid w:val="00E57BE8"/>
    <w:rsid w:val="00E61A30"/>
    <w:rsid w:val="00E61F93"/>
    <w:rsid w:val="00E73244"/>
    <w:rsid w:val="00E73603"/>
    <w:rsid w:val="00E91E9F"/>
    <w:rsid w:val="00E94EC5"/>
    <w:rsid w:val="00E95FAA"/>
    <w:rsid w:val="00EA39D8"/>
    <w:rsid w:val="00EB2CD4"/>
    <w:rsid w:val="00EB5B80"/>
    <w:rsid w:val="00EB6AE4"/>
    <w:rsid w:val="00EB758A"/>
    <w:rsid w:val="00EC3CAE"/>
    <w:rsid w:val="00EC67A9"/>
    <w:rsid w:val="00ED14B0"/>
    <w:rsid w:val="00ED235D"/>
    <w:rsid w:val="00ED4D8E"/>
    <w:rsid w:val="00EE2D8B"/>
    <w:rsid w:val="00EF7F89"/>
    <w:rsid w:val="00F0524D"/>
    <w:rsid w:val="00F07CF8"/>
    <w:rsid w:val="00F1004A"/>
    <w:rsid w:val="00F23002"/>
    <w:rsid w:val="00F3192A"/>
    <w:rsid w:val="00F31FA6"/>
    <w:rsid w:val="00F340D3"/>
    <w:rsid w:val="00F37E48"/>
    <w:rsid w:val="00F456C7"/>
    <w:rsid w:val="00F46795"/>
    <w:rsid w:val="00F61A44"/>
    <w:rsid w:val="00F61EB7"/>
    <w:rsid w:val="00F61F4F"/>
    <w:rsid w:val="00F6568D"/>
    <w:rsid w:val="00F739E8"/>
    <w:rsid w:val="00F80739"/>
    <w:rsid w:val="00F82F12"/>
    <w:rsid w:val="00F97AAE"/>
    <w:rsid w:val="00FB40A2"/>
    <w:rsid w:val="00FB4C10"/>
    <w:rsid w:val="00FD5D2F"/>
    <w:rsid w:val="00FE7846"/>
    <w:rsid w:val="00FF29F7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6B5D"/>
  <w15:chartTrackingRefBased/>
  <w15:docId w15:val="{578E2592-C9D1-430C-8F73-90CA4ECAB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DA7"/>
    <w:rPr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04E0F"/>
    <w:pPr>
      <w:jc w:val="center"/>
    </w:pPr>
    <w:rPr>
      <w:rFonts w:ascii="Arial" w:eastAsia="Times New Roman" w:hAnsi="Arial"/>
      <w:b/>
      <w:smallCaps/>
      <w:sz w:val="28"/>
      <w:szCs w:val="20"/>
    </w:rPr>
  </w:style>
  <w:style w:type="character" w:customStyle="1" w:styleId="TitleChar">
    <w:name w:val="Title Char"/>
    <w:link w:val="Title"/>
    <w:rsid w:val="00804E0F"/>
    <w:rPr>
      <w:rFonts w:ascii="Arial" w:eastAsia="Times New Roman" w:hAnsi="Arial" w:cs="Times New Roman"/>
      <w:b/>
      <w:smallCaps/>
      <w:sz w:val="28"/>
      <w:szCs w:val="20"/>
    </w:rPr>
  </w:style>
  <w:style w:type="character" w:styleId="Hyperlink">
    <w:name w:val="Hyperlink"/>
    <w:uiPriority w:val="99"/>
    <w:unhideWhenUsed/>
    <w:rsid w:val="00804E0F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4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4E0F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4E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E0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4E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4E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5132"/>
    <w:pPr>
      <w:ind w:left="720"/>
      <w:contextualSpacing/>
    </w:pPr>
  </w:style>
  <w:style w:type="paragraph" w:styleId="BodyText3">
    <w:name w:val="Body Text 3"/>
    <w:basedOn w:val="Normal"/>
    <w:link w:val="BodyText3Char"/>
    <w:rsid w:val="00F739E8"/>
    <w:pPr>
      <w:spacing w:after="240"/>
    </w:pPr>
    <w:rPr>
      <w:rFonts w:ascii="Arial" w:eastAsia="Times New Roman" w:hAnsi="Arial"/>
      <w:szCs w:val="20"/>
    </w:rPr>
  </w:style>
  <w:style w:type="character" w:customStyle="1" w:styleId="BodyText3Char">
    <w:name w:val="Body Text 3 Char"/>
    <w:link w:val="BodyText3"/>
    <w:rsid w:val="00F739E8"/>
    <w:rPr>
      <w:rFonts w:ascii="Arial" w:eastAsia="Times New Roman" w:hAnsi="Arial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rsid w:val="00F73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F739E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977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PSStyle">
    <w:name w:val="LPS Style"/>
    <w:basedOn w:val="Normal"/>
    <w:link w:val="LPSStyleChar"/>
    <w:qFormat/>
    <w:rsid w:val="001F2F74"/>
    <w:pPr>
      <w:spacing w:after="120"/>
      <w:contextualSpacing/>
    </w:pPr>
    <w:rPr>
      <w:rFonts w:asciiTheme="minorHAnsi" w:hAnsiTheme="minorHAnsi" w:cstheme="minorHAnsi"/>
      <w:szCs w:val="20"/>
    </w:rPr>
  </w:style>
  <w:style w:type="character" w:customStyle="1" w:styleId="LPSStyleChar">
    <w:name w:val="LPS Style Char"/>
    <w:basedOn w:val="DefaultParagraphFont"/>
    <w:link w:val="LPSStyle"/>
    <w:rsid w:val="001F2F74"/>
    <w:rPr>
      <w:rFonts w:asciiTheme="minorHAnsi" w:hAnsiTheme="minorHAnsi" w:cs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285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2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5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04</CharactersWithSpaces>
  <SharedDoc>false</SharedDoc>
  <HLinks>
    <vt:vector size="12" baseType="variant">
      <vt:variant>
        <vt:i4>7274573</vt:i4>
      </vt:variant>
      <vt:variant>
        <vt:i4>3</vt:i4>
      </vt:variant>
      <vt:variant>
        <vt:i4>0</vt:i4>
      </vt:variant>
      <vt:variant>
        <vt:i4>5</vt:i4>
      </vt:variant>
      <vt:variant>
        <vt:lpwstr>mailto:crmoritz@gmail.com</vt:lpwstr>
      </vt:variant>
      <vt:variant>
        <vt:lpwstr/>
      </vt:variant>
      <vt:variant>
        <vt:i4>7274573</vt:i4>
      </vt:variant>
      <vt:variant>
        <vt:i4>0</vt:i4>
      </vt:variant>
      <vt:variant>
        <vt:i4>0</vt:i4>
      </vt:variant>
      <vt:variant>
        <vt:i4>5</vt:i4>
      </vt:variant>
      <vt:variant>
        <vt:lpwstr>mailto:crmoritz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</dc:creator>
  <cp:keywords/>
  <cp:lastModifiedBy>Editor</cp:lastModifiedBy>
  <cp:revision>11</cp:revision>
  <cp:lastPrinted>2017-01-24T23:45:00Z</cp:lastPrinted>
  <dcterms:created xsi:type="dcterms:W3CDTF">2020-06-16T03:35:00Z</dcterms:created>
  <dcterms:modified xsi:type="dcterms:W3CDTF">2020-06-16T03:42:00Z</dcterms:modified>
</cp:coreProperties>
</file>